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5102022"/>
    <w:p w14:paraId="0096B770" w14:textId="5133BBF9" w:rsidR="00B34057" w:rsidRDefault="009D48CD" w:rsidP="007B49F3">
      <w:r>
        <w:rPr>
          <w:b/>
          <w:smallCaps/>
          <w:noProof/>
          <w:sz w:val="21"/>
        </w:rPr>
        <mc:AlternateContent>
          <mc:Choice Requires="wpg">
            <w:drawing>
              <wp:anchor distT="0" distB="91440" distL="114300" distR="114300" simplePos="0" relativeHeight="251659264" behindDoc="0" locked="0" layoutInCell="1" allowOverlap="1" wp14:anchorId="48BF31F2" wp14:editId="2967A01C">
                <wp:simplePos x="0" y="0"/>
                <wp:positionH relativeFrom="column">
                  <wp:posOffset>2174240</wp:posOffset>
                </wp:positionH>
                <wp:positionV relativeFrom="margin">
                  <wp:posOffset>3810</wp:posOffset>
                </wp:positionV>
                <wp:extent cx="4388485" cy="3068955"/>
                <wp:effectExtent l="0" t="0" r="31115" b="17145"/>
                <wp:wrapTopAndBottom/>
                <wp:docPr id="13" name="Group 13"/>
                <wp:cNvGraphicFramePr/>
                <a:graphic xmlns:a="http://schemas.openxmlformats.org/drawingml/2006/main">
                  <a:graphicData uri="http://schemas.microsoft.com/office/word/2010/wordprocessingGroup">
                    <wpg:wgp>
                      <wpg:cNvGrpSpPr/>
                      <wpg:grpSpPr>
                        <a:xfrm>
                          <a:off x="0" y="0"/>
                          <a:ext cx="4388485" cy="3068955"/>
                          <a:chOff x="-253265" y="445805"/>
                          <a:chExt cx="4399946" cy="2564595"/>
                        </a:xfrm>
                      </wpg:grpSpPr>
                      <wpg:grpSp>
                        <wpg:cNvPr id="12" name="Group 12"/>
                        <wpg:cNvGrpSpPr/>
                        <wpg:grpSpPr>
                          <a:xfrm>
                            <a:off x="-253265" y="2789641"/>
                            <a:ext cx="4399946" cy="220759"/>
                            <a:chOff x="-282514" y="2792030"/>
                            <a:chExt cx="4400614" cy="220947"/>
                          </a:xfrm>
                        </wpg:grpSpPr>
                        <wps:wsp>
                          <wps:cNvPr id="8" name="Straight Connector 8"/>
                          <wps:cNvCnPr/>
                          <wps:spPr>
                            <a:xfrm>
                              <a:off x="-282514" y="3007101"/>
                              <a:ext cx="4400614" cy="0"/>
                            </a:xfrm>
                            <a:prstGeom prst="line">
                              <a:avLst/>
                            </a:prstGeom>
                            <a:ln w="9525">
                              <a:solidFill>
                                <a:srgbClr val="005B7F"/>
                              </a:solidFill>
                            </a:ln>
                          </wps:spPr>
                          <wps:style>
                            <a:lnRef idx="1">
                              <a:schemeClr val="accent1"/>
                            </a:lnRef>
                            <a:fillRef idx="0">
                              <a:schemeClr val="accent1"/>
                            </a:fillRef>
                            <a:effectRef idx="0">
                              <a:schemeClr val="accent1"/>
                            </a:effectRef>
                            <a:fontRef idx="minor">
                              <a:schemeClr val="tx1"/>
                            </a:fontRef>
                          </wps:style>
                          <wps:bodyPr/>
                        </wps:wsp>
                        <wps:wsp>
                          <wps:cNvPr id="9" name="Text Box 2"/>
                          <wps:cNvSpPr txBox="1">
                            <a:spLocks noChangeArrowheads="1"/>
                          </wps:cNvSpPr>
                          <wps:spPr bwMode="auto">
                            <a:xfrm>
                              <a:off x="-280455" y="2792030"/>
                              <a:ext cx="3825707" cy="220947"/>
                            </a:xfrm>
                            <a:prstGeom prst="rect">
                              <a:avLst/>
                            </a:prstGeom>
                            <a:noFill/>
                            <a:ln w="9525">
                              <a:noFill/>
                              <a:miter lim="800000"/>
                              <a:headEnd/>
                              <a:tailEnd/>
                            </a:ln>
                          </wps:spPr>
                          <wps:txbx>
                            <w:txbxContent>
                              <w:p w14:paraId="5411FD6A" w14:textId="77777777" w:rsidR="009D48CD" w:rsidRDefault="009D48CD" w:rsidP="009D48CD">
                                <w:pPr>
                                  <w:pStyle w:val="PhotoCaption"/>
                                </w:pPr>
                                <w:r w:rsidRPr="00007593">
                                  <w:t>Looking southeast at the Johnsons Mill Dam along Bogue Branch in Bakersfield, VT, in 2019</w:t>
                                </w:r>
                                <w:r>
                                  <w:t>.</w:t>
                                </w:r>
                              </w:p>
                            </w:txbxContent>
                          </wps:txbx>
                          <wps:bodyPr rot="0" vert="horz" wrap="square" lIns="0" tIns="45720" rIns="0" bIns="91440" anchor="t" anchorCtr="0">
                            <a:spAutoFit/>
                          </wps:bodyPr>
                        </wps:wsp>
                      </wpg:grpSp>
                      <pic:pic xmlns:pic="http://schemas.openxmlformats.org/drawingml/2006/picture">
                        <pic:nvPicPr>
                          <pic:cNvPr id="11" name="Picture 11"/>
                          <pic:cNvPicPr preferRelativeResize="0">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251207" y="445805"/>
                            <a:ext cx="3768731" cy="23467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BF31F2" id="Group 13" o:spid="_x0000_s1026" style="position:absolute;margin-left:171.2pt;margin-top:.3pt;width:345.55pt;height:241.65pt;z-index:251659264;mso-wrap-distance-bottom:7.2pt;mso-position-vertical-relative:margin;mso-width-relative:margin;mso-height-relative:margin" coordorigin="-2532,4458" coordsize="43999,256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">
                <v:group id="Group 12" o:spid="_x0000_s1027" style="position:absolute;left:-2532;top:27896;width:43998;height:2208" coordorigin="-2825,27920" coordsize="44006,2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line id="Straight Connector 8" o:spid="_x0000_s1028" style="position:absolute;visibility:visible;mso-wrap-style:square" from="-2825,30071" to="41181,30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" strokecolor="#005b7f">
                    <v:stroke joinstyle="miter"/>
                  </v:line>
                  <v:shapetype id="_x0000_t202" coordsize="21600,21600" o:spt="202" path="m,l,21600r21600,l21600,xe">
                    <v:stroke joinstyle="miter"/>
                    <v:path gradientshapeok="t" o:connecttype="rect"/>
                  </v:shapetype>
                  <v:shape id="_x0000_s1029" type="#_x0000_t202" style="position:absolute;left:-2804;top:27920;width:3825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" filled="f" stroked="f">
                    <v:textbox style="mso-fit-shape-to-text:t" inset="0,,0,7.2pt">
                      <w:txbxContent>
                        <w:p w14:paraId="5411FD6A" w14:textId="77777777" w:rsidR="009D48CD" w:rsidRDefault="009D48CD" w:rsidP="009D48CD">
                          <w:pPr>
                            <w:pStyle w:val="PhotoCaption"/>
                          </w:pPr>
                          <w:r w:rsidRPr="00007593">
                            <w:t>Looking southeast at the Johnsons Mill Dam along Bogue Branch in Bakersfield, VT, in 2019</w:t>
                          </w:r>
                          <w:r>
                            <w: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0" type="#_x0000_t75" style="position:absolute;left:-2512;top:4458;width:37687;height:234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">
                  <v:imagedata r:id="rId12" o:title=""/>
                </v:shape>
                <w10:wrap type="topAndBottom" anchory="margin"/>
              </v:group>
            </w:pict>
          </mc:Fallback>
        </mc:AlternateContent>
      </w:r>
      <w:r w:rsidR="00495704" w:rsidRPr="001348D4">
        <w:rPr>
          <w:rStyle w:val="FirstWordStylizedChar"/>
          <w:b w:val="0"/>
          <w:noProof/>
        </w:rPr>
        <mc:AlternateContent>
          <mc:Choice Requires="wps">
            <w:drawing>
              <wp:anchor distT="45720" distB="45720" distL="114300" distR="114300" simplePos="0" relativeHeight="251652096" behindDoc="0" locked="0" layoutInCell="1" allowOverlap="1" wp14:anchorId="3B6DC544" wp14:editId="6329C25B">
                <wp:simplePos x="0" y="0"/>
                <wp:positionH relativeFrom="column">
                  <wp:posOffset>-227330</wp:posOffset>
                </wp:positionH>
                <wp:positionV relativeFrom="page">
                  <wp:posOffset>1665605</wp:posOffset>
                </wp:positionV>
                <wp:extent cx="2286000" cy="7635240"/>
                <wp:effectExtent l="0" t="0" r="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7635240"/>
                        </a:xfrm>
                        <a:prstGeom prst="rect">
                          <a:avLst/>
                        </a:prstGeom>
                        <a:solidFill>
                          <a:srgbClr val="FFFFFF"/>
                        </a:solidFill>
                        <a:ln w="9525">
                          <a:noFill/>
                          <a:miter lim="800000"/>
                          <a:headEnd/>
                          <a:tailEnd/>
                        </a:ln>
                      </wps:spPr>
                      <wps:txbx>
                        <w:txbxContent>
                          <w:p w14:paraId="7C97A3DB" w14:textId="77777777" w:rsidR="002718F9" w:rsidRDefault="002718F9" w:rsidP="00DE4852">
                            <w:pPr>
                              <w:pStyle w:val="Leftcolumnfirstheader-nospaceabove"/>
                            </w:pPr>
                            <w:r>
                              <w:t>Services /</w:t>
                            </w:r>
                            <w:r w:rsidR="00CB3110">
                              <w:t xml:space="preserve"> </w:t>
                            </w:r>
                            <w:r>
                              <w:t>Expertise</w:t>
                            </w:r>
                          </w:p>
                          <w:p w14:paraId="6169C13A" w14:textId="77777777" w:rsidR="005718F4" w:rsidRDefault="005718F4" w:rsidP="002718F9">
                            <w:pPr>
                              <w:pStyle w:val="Leftcolumnnormal"/>
                            </w:pPr>
                            <w:r>
                              <w:t>Aquatic Organism Passage Assessment</w:t>
                            </w:r>
                          </w:p>
                          <w:p w14:paraId="39006F90" w14:textId="3C7B49F6" w:rsidR="005718F4" w:rsidRDefault="006740CD" w:rsidP="002718F9">
                            <w:pPr>
                              <w:pStyle w:val="Leftcolumnnormal"/>
                            </w:pPr>
                            <w:r>
                              <w:t xml:space="preserve">Dam Removal </w:t>
                            </w:r>
                            <w:r w:rsidR="00EB530C">
                              <w:t xml:space="preserve">Assessment </w:t>
                            </w:r>
                          </w:p>
                          <w:p w14:paraId="156C2B42" w14:textId="48F82874" w:rsidR="00A4562C" w:rsidRDefault="0075400C" w:rsidP="002718F9">
                            <w:pPr>
                              <w:pStyle w:val="Leftcolumnnormal"/>
                            </w:pPr>
                            <w:r>
                              <w:t>Preliminary Design (30%)</w:t>
                            </w:r>
                            <w:r w:rsidR="005718F4">
                              <w:t xml:space="preserve"> Plans</w:t>
                            </w:r>
                          </w:p>
                          <w:p w14:paraId="7334CD45" w14:textId="78618E0D" w:rsidR="00CD4A5B" w:rsidRDefault="00CD4A5B" w:rsidP="002718F9">
                            <w:pPr>
                              <w:pStyle w:val="Leftcolumnnormal"/>
                            </w:pPr>
                            <w:r>
                              <w:t>Final Design (100%) Plans</w:t>
                            </w:r>
                          </w:p>
                          <w:p w14:paraId="32C64239" w14:textId="3C9B7148" w:rsidR="001848B6" w:rsidRDefault="001848B6" w:rsidP="002718F9">
                            <w:pPr>
                              <w:pStyle w:val="Leftcolumnnormal"/>
                            </w:pPr>
                            <w:r>
                              <w:t>Stream Restoration and Floodplain Protection</w:t>
                            </w:r>
                          </w:p>
                          <w:p w14:paraId="3255A90E" w14:textId="2DC0FAB1" w:rsidR="001848B6" w:rsidRDefault="000457CF" w:rsidP="002718F9">
                            <w:pPr>
                              <w:pStyle w:val="Leftcolumnnormal"/>
                            </w:pPr>
                            <w:r>
                              <w:t>Sediment Analysis, Characterization, and Management</w:t>
                            </w:r>
                          </w:p>
                          <w:p w14:paraId="58FEA284" w14:textId="77777777" w:rsidR="005718F4" w:rsidRPr="005718F4" w:rsidRDefault="005718F4" w:rsidP="005718F4">
                            <w:pPr>
                              <w:pStyle w:val="Leftcolumnnormal"/>
                            </w:pPr>
                            <w:r w:rsidRPr="005718F4">
                              <w:t>Topographic Survey and Geomorphic Assessment</w:t>
                            </w:r>
                          </w:p>
                          <w:p w14:paraId="622D9D1A" w14:textId="405D303C" w:rsidR="00112838" w:rsidRDefault="00112838" w:rsidP="002718F9">
                            <w:pPr>
                              <w:pStyle w:val="Leftcolumnnormal"/>
                            </w:pPr>
                            <w:r>
                              <w:t>Hydraulic &amp; Hydrologic Modeling</w:t>
                            </w:r>
                          </w:p>
                          <w:p w14:paraId="5E275797" w14:textId="77777777" w:rsidR="005718F4" w:rsidRPr="005718F4" w:rsidRDefault="005718F4" w:rsidP="005718F4">
                            <w:pPr>
                              <w:pStyle w:val="Leftcolumnnormal"/>
                            </w:pPr>
                            <w:r w:rsidRPr="005718F4">
                              <w:t>Infrastructure Stability Analysis</w:t>
                            </w:r>
                          </w:p>
                          <w:p w14:paraId="1D7011E3" w14:textId="77777777" w:rsidR="005718F4" w:rsidRPr="005718F4" w:rsidRDefault="005718F4" w:rsidP="005718F4">
                            <w:pPr>
                              <w:pStyle w:val="Leftcolumnnormal"/>
                            </w:pPr>
                            <w:r w:rsidRPr="005718F4">
                              <w:t xml:space="preserve">Channel Restoration Plan </w:t>
                            </w:r>
                          </w:p>
                          <w:p w14:paraId="6F6B0442" w14:textId="77777777" w:rsidR="005718F4" w:rsidRPr="005718F4" w:rsidRDefault="005718F4" w:rsidP="005718F4">
                            <w:pPr>
                              <w:pStyle w:val="Leftcolumnnormal"/>
                            </w:pPr>
                            <w:r w:rsidRPr="005718F4">
                              <w:t>Erosion Prevention &amp; Sediment Control Plan</w:t>
                            </w:r>
                          </w:p>
                          <w:p w14:paraId="778F4D29" w14:textId="0B61AFFC" w:rsidR="005718F4" w:rsidRDefault="005718F4" w:rsidP="005718F4">
                            <w:pPr>
                              <w:pStyle w:val="Leftcolumnnormal"/>
                            </w:pPr>
                            <w:r w:rsidRPr="005718F4">
                              <w:t>Stakeholder Collaboration &amp; Stewardship</w:t>
                            </w:r>
                          </w:p>
                          <w:p w14:paraId="3DA916FC" w14:textId="7F3F79A9" w:rsidR="00932FA3" w:rsidRPr="005718F4" w:rsidRDefault="00932FA3" w:rsidP="005718F4">
                            <w:pPr>
                              <w:pStyle w:val="Leftcolumnnormal"/>
                            </w:pPr>
                            <w:r>
                              <w:t>Construction Management &amp; Oversight</w:t>
                            </w:r>
                          </w:p>
                          <w:p w14:paraId="1191B8FC" w14:textId="77777777" w:rsidR="002718F9" w:rsidRDefault="00DE4852" w:rsidP="002718F9">
                            <w:pPr>
                              <w:pStyle w:val="Leftcolumnheader"/>
                            </w:pPr>
                            <w:r>
                              <w:t>Markets</w:t>
                            </w:r>
                          </w:p>
                          <w:p w14:paraId="1E725D1D" w14:textId="69D876D5" w:rsidR="002718F9" w:rsidRDefault="00810E3A" w:rsidP="002718F9">
                            <w:pPr>
                              <w:pStyle w:val="Leftcolumnnormal"/>
                            </w:pPr>
                            <w:r>
                              <w:t>Watershed Protection Organizations</w:t>
                            </w:r>
                          </w:p>
                          <w:p w14:paraId="3053CAEE" w14:textId="21668B59" w:rsidR="005718F4" w:rsidRDefault="005718F4" w:rsidP="002718F9">
                            <w:pPr>
                              <w:pStyle w:val="Leftcolumnnormal"/>
                            </w:pPr>
                            <w:r>
                              <w:t>Local and Regional Government</w:t>
                            </w:r>
                          </w:p>
                          <w:p w14:paraId="311BCA08" w14:textId="039929ED" w:rsidR="00DE4852" w:rsidRPr="006F67F7" w:rsidRDefault="00970837" w:rsidP="002718F9">
                            <w:pPr>
                              <w:pStyle w:val="Leftcolumnnormal"/>
                              <w:rPr>
                                <w:color w:val="FF0000"/>
                              </w:rPr>
                            </w:pPr>
                            <w:r>
                              <w:t>Site/Property Owners</w:t>
                            </w:r>
                          </w:p>
                          <w:p w14:paraId="12225CD7" w14:textId="77777777" w:rsidR="002718F9" w:rsidRDefault="002718F9" w:rsidP="006F67F7">
                            <w:pPr>
                              <w:pStyle w:val="Leftcolumnheader"/>
                            </w:pPr>
                            <w:r>
                              <w:t>Project Location</w:t>
                            </w:r>
                          </w:p>
                          <w:p w14:paraId="4B5065F8" w14:textId="49D4AA83" w:rsidR="002718F9" w:rsidRDefault="005D756E" w:rsidP="002718F9">
                            <w:pPr>
                              <w:pStyle w:val="Leftcolumnnormal"/>
                            </w:pPr>
                            <w:r>
                              <w:t>Bakersfield, Vermont</w:t>
                            </w:r>
                          </w:p>
                          <w:p w14:paraId="6664A7F8" w14:textId="77777777" w:rsidR="002718F9" w:rsidRDefault="002718F9" w:rsidP="002718F9">
                            <w:pPr>
                              <w:pStyle w:val="Leftcolumnheader"/>
                            </w:pPr>
                            <w:r>
                              <w:t>Date Completed</w:t>
                            </w:r>
                          </w:p>
                          <w:p w14:paraId="3E8CBCDF" w14:textId="1B331526" w:rsidR="002718F9" w:rsidRDefault="005D756E" w:rsidP="002718F9">
                            <w:pPr>
                              <w:pStyle w:val="Leftcolumnnormal"/>
                            </w:pPr>
                            <w:r>
                              <w:t>2019</w:t>
                            </w:r>
                            <w:r w:rsidR="00573A4D">
                              <w:t>-</w:t>
                            </w:r>
                            <w:r w:rsidR="00CD4A5B">
                              <w:t>2021</w:t>
                            </w:r>
                          </w:p>
                          <w:p w14:paraId="38368071" w14:textId="77777777" w:rsidR="002718F9" w:rsidRDefault="002718F9" w:rsidP="002718F9">
                            <w:pPr>
                              <w:pStyle w:val="Leftcolumnheader"/>
                            </w:pPr>
                            <w:r>
                              <w:t>Project Owner</w:t>
                            </w:r>
                          </w:p>
                          <w:p w14:paraId="2D59EBB6" w14:textId="2E36E8EE" w:rsidR="00573A4D" w:rsidRDefault="005D756E" w:rsidP="002718F9">
                            <w:pPr>
                              <w:pStyle w:val="Leftcolumnnormal"/>
                            </w:pPr>
                            <w:r>
                              <w:t>Franklin County</w:t>
                            </w:r>
                            <w:r w:rsidR="007B49F3">
                              <w:t xml:space="preserve"> Natural Resources </w:t>
                            </w:r>
                            <w:r>
                              <w:t>Conservation District</w:t>
                            </w:r>
                          </w:p>
                          <w:p w14:paraId="6C1F7A6A" w14:textId="77777777" w:rsidR="00B10C7C" w:rsidRDefault="00B10C7C" w:rsidP="00B10C7C">
                            <w:pPr>
                              <w:pStyle w:val="Leftcolumnheader"/>
                            </w:pPr>
                            <w:r>
                              <w:t>Client Reference</w:t>
                            </w:r>
                          </w:p>
                          <w:p w14:paraId="0EA83683" w14:textId="77777777" w:rsidR="00B10C7C" w:rsidRDefault="00B10C7C" w:rsidP="00B10C7C">
                            <w:pPr>
                              <w:pStyle w:val="Leftcolumnnormal"/>
                            </w:pPr>
                            <w:r>
                              <w:t xml:space="preserve">Brodie </w:t>
                            </w:r>
                            <w:proofErr w:type="spellStart"/>
                            <w:r>
                              <w:t>Haenke</w:t>
                            </w:r>
                            <w:proofErr w:type="spellEnd"/>
                            <w:r>
                              <w:t xml:space="preserve">, Conservation Specialist, Franklin County Conservation District </w:t>
                            </w:r>
                          </w:p>
                          <w:p w14:paraId="663FF8C2" w14:textId="77777777" w:rsidR="00B10C7C" w:rsidRDefault="00B10C7C" w:rsidP="00B10C7C">
                            <w:pPr>
                              <w:pStyle w:val="Leftcolumnnormal"/>
                            </w:pPr>
                            <w:r>
                              <w:t>NRCS Field Office</w:t>
                            </w:r>
                          </w:p>
                          <w:p w14:paraId="3F371B05" w14:textId="77777777" w:rsidR="00B10C7C" w:rsidRDefault="00B10C7C" w:rsidP="00B10C7C">
                            <w:pPr>
                              <w:pStyle w:val="Leftcolumnnormal"/>
                            </w:pPr>
                            <w:r>
                              <w:t>50 South Main St. #20</w:t>
                            </w:r>
                          </w:p>
                          <w:p w14:paraId="401461EA" w14:textId="77777777" w:rsidR="00B10C7C" w:rsidRDefault="00B10C7C" w:rsidP="00B10C7C">
                            <w:pPr>
                              <w:pStyle w:val="Leftcolumnnormal"/>
                            </w:pPr>
                            <w:r>
                              <w:t xml:space="preserve">St. Albans, VT 05478 </w:t>
                            </w:r>
                          </w:p>
                          <w:p w14:paraId="68FD1257" w14:textId="77777777" w:rsidR="00B10C7C" w:rsidRDefault="00B10C7C" w:rsidP="00B10C7C">
                            <w:pPr>
                              <w:pStyle w:val="Leftcolumnnormal"/>
                            </w:pPr>
                            <w:r>
                              <w:t>(802) 528-4180</w:t>
                            </w:r>
                          </w:p>
                          <w:p w14:paraId="0E519DCD" w14:textId="2958E7AB" w:rsidR="00B10C7C" w:rsidRDefault="00B10C7C" w:rsidP="00B10C7C">
                            <w:pPr>
                              <w:pStyle w:val="Leftcolumnnormal"/>
                            </w:pPr>
                            <w:hyperlink r:id="rId13" w:history="1">
                              <w:r w:rsidRPr="00F8662F">
                                <w:rPr>
                                  <w:rStyle w:val="Hyperlink"/>
                                </w:rPr>
                                <w:t>broderick.haenke@vt.nacdnet.net</w:t>
                              </w:r>
                            </w:hyperlink>
                          </w:p>
                          <w:p w14:paraId="6DB46720" w14:textId="5720545F" w:rsidR="002718F9" w:rsidRDefault="002718F9" w:rsidP="002718F9">
                            <w:pPr>
                              <w:pStyle w:val="Leftcolumnheader"/>
                            </w:pPr>
                            <w:r>
                              <w:t>Project ID#</w:t>
                            </w:r>
                          </w:p>
                          <w:p w14:paraId="3CE537CD" w14:textId="6740F7C4" w:rsidR="002718F9" w:rsidRDefault="00697195" w:rsidP="002718F9">
                            <w:pPr>
                              <w:pStyle w:val="Leftcolumnnormal"/>
                            </w:pPr>
                            <w:r>
                              <w:t>19</w:t>
                            </w:r>
                            <w:r w:rsidR="00E43856">
                              <w:t>-</w:t>
                            </w:r>
                            <w:r>
                              <w:t>093</w:t>
                            </w:r>
                          </w:p>
                          <w:p w14:paraId="409A9302" w14:textId="77777777" w:rsidR="002D76FD" w:rsidRDefault="002D76FD" w:rsidP="002D76FD">
                            <w:pPr>
                              <w:pStyle w:val="Leftcolumnheader"/>
                            </w:pPr>
                            <w:r>
                              <w:t>Project Manager</w:t>
                            </w:r>
                          </w:p>
                          <w:p w14:paraId="61DEDF02" w14:textId="0D09331D" w:rsidR="00143790" w:rsidRDefault="00697195" w:rsidP="00143790">
                            <w:pPr>
                              <w:pStyle w:val="Leftcolumnnormal"/>
                            </w:pPr>
                            <w:r>
                              <w:t>Gabe Bolin, PE</w:t>
                            </w:r>
                          </w:p>
                          <w:p w14:paraId="3E1E4D62" w14:textId="77777777" w:rsidR="00143790" w:rsidRPr="008A22D0" w:rsidRDefault="00143790" w:rsidP="00143790">
                            <w:pPr>
                              <w:pStyle w:val="Leftcolumnnormal"/>
                            </w:pPr>
                            <w:r>
                              <w:t>(603) 809-6101</w:t>
                            </w:r>
                          </w:p>
                          <w:p w14:paraId="2B0957C9" w14:textId="326B8520" w:rsidR="002E4BAD" w:rsidRDefault="005D0ABC" w:rsidP="00B40097">
                            <w:pPr>
                              <w:pStyle w:val="Leftcolumnnormal"/>
                              <w:rPr>
                                <w:rStyle w:val="Hyperlink"/>
                              </w:rPr>
                            </w:pPr>
                            <w:hyperlink r:id="rId14" w:history="1">
                              <w:r w:rsidR="002E4BAD" w:rsidRPr="008B088C">
                                <w:rPr>
                                  <w:rStyle w:val="Hyperlink"/>
                                </w:rPr>
                                <w:t>gbolin@stone-env.com</w:t>
                              </w:r>
                            </w:hyperlink>
                          </w:p>
                          <w:p w14:paraId="0B304D94" w14:textId="40EB8355" w:rsidR="002D76FD" w:rsidRDefault="002D76FD" w:rsidP="002E4BAD">
                            <w:pPr>
                              <w:pStyle w:val="Leftcolumnheader"/>
                            </w:pPr>
                            <w:r>
                              <w:t>Project Team</w:t>
                            </w:r>
                          </w:p>
                          <w:p w14:paraId="571CCD0E" w14:textId="3E898409" w:rsidR="002D76FD" w:rsidRDefault="00580B1D" w:rsidP="002718F9">
                            <w:pPr>
                              <w:pStyle w:val="Leftcolumnnormal"/>
                            </w:pPr>
                            <w:r>
                              <w:t>Peter Lazorchak, PE</w:t>
                            </w:r>
                            <w:r w:rsidR="00C3026C">
                              <w:t>, LEED AP</w:t>
                            </w:r>
                          </w:p>
                          <w:p w14:paraId="7F767645" w14:textId="3AF64582" w:rsidR="00580B1D" w:rsidRDefault="00580B1D" w:rsidP="002718F9">
                            <w:pPr>
                              <w:pStyle w:val="Leftcolumnnormal"/>
                            </w:pPr>
                            <w:r>
                              <w:t>Meghan Arpino</w:t>
                            </w:r>
                          </w:p>
                          <w:p w14:paraId="06F364F6" w14:textId="00860636" w:rsidR="00995E01" w:rsidRDefault="00CD4A5B" w:rsidP="002718F9">
                            <w:pPr>
                              <w:pStyle w:val="Leftcolumnnormal"/>
                            </w:pPr>
                            <w:r>
                              <w:t>Branden Martin, 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6DC544" id="_x0000_t202" coordsize="21600,21600" o:spt="202" path="m,l,21600r21600,l21600,xe">
                <v:stroke joinstyle="miter"/>
                <v:path gradientshapeok="t" o:connecttype="rect"/>
              </v:shapetype>
              <v:shape id="Text Box 2" o:spid="_x0000_s1031" type="#_x0000_t202" style="position:absolute;margin-left:-17.9pt;margin-top:131.15pt;width:180pt;height:601.2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" stroked="f">
                <v:textbox>
                  <w:txbxContent>
                    <w:p w14:paraId="7C97A3DB" w14:textId="77777777" w:rsidR="002718F9" w:rsidRDefault="002718F9" w:rsidP="00DE4852">
                      <w:pPr>
                        <w:pStyle w:val="Leftcolumnfirstheader-nospaceabove"/>
                      </w:pPr>
                      <w:r>
                        <w:t>Services /</w:t>
                      </w:r>
                      <w:r w:rsidR="00CB3110">
                        <w:t xml:space="preserve"> </w:t>
                      </w:r>
                      <w:r>
                        <w:t>Expertise</w:t>
                      </w:r>
                    </w:p>
                    <w:p w14:paraId="6169C13A" w14:textId="77777777" w:rsidR="005718F4" w:rsidRDefault="005718F4" w:rsidP="002718F9">
                      <w:pPr>
                        <w:pStyle w:val="Leftcolumnnormal"/>
                      </w:pPr>
                      <w:r>
                        <w:t>Aquatic Organism Passage Assessment</w:t>
                      </w:r>
                    </w:p>
                    <w:p w14:paraId="39006F90" w14:textId="3C7B49F6" w:rsidR="005718F4" w:rsidRDefault="006740CD" w:rsidP="002718F9">
                      <w:pPr>
                        <w:pStyle w:val="Leftcolumnnormal"/>
                      </w:pPr>
                      <w:r>
                        <w:t xml:space="preserve">Dam Removal </w:t>
                      </w:r>
                      <w:r w:rsidR="00EB530C">
                        <w:t xml:space="preserve">Assessment </w:t>
                      </w:r>
                    </w:p>
                    <w:p w14:paraId="156C2B42" w14:textId="48F82874" w:rsidR="00A4562C" w:rsidRDefault="0075400C" w:rsidP="002718F9">
                      <w:pPr>
                        <w:pStyle w:val="Leftcolumnnormal"/>
                      </w:pPr>
                      <w:r>
                        <w:t>Preliminary Design (30%)</w:t>
                      </w:r>
                      <w:r w:rsidR="005718F4">
                        <w:t xml:space="preserve"> Plans</w:t>
                      </w:r>
                    </w:p>
                    <w:p w14:paraId="7334CD45" w14:textId="78618E0D" w:rsidR="00CD4A5B" w:rsidRDefault="00CD4A5B" w:rsidP="002718F9">
                      <w:pPr>
                        <w:pStyle w:val="Leftcolumnnormal"/>
                      </w:pPr>
                      <w:r>
                        <w:t>Final Design (100%) Plans</w:t>
                      </w:r>
                    </w:p>
                    <w:p w14:paraId="32C64239" w14:textId="3C9B7148" w:rsidR="001848B6" w:rsidRDefault="001848B6" w:rsidP="002718F9">
                      <w:pPr>
                        <w:pStyle w:val="Leftcolumnnormal"/>
                      </w:pPr>
                      <w:r>
                        <w:t>Stream Restoration and Floodplain Protection</w:t>
                      </w:r>
                    </w:p>
                    <w:p w14:paraId="3255A90E" w14:textId="2DC0FAB1" w:rsidR="001848B6" w:rsidRDefault="000457CF" w:rsidP="002718F9">
                      <w:pPr>
                        <w:pStyle w:val="Leftcolumnnormal"/>
                      </w:pPr>
                      <w:r>
                        <w:t>Sediment Analysis, Characterization, and Management</w:t>
                      </w:r>
                    </w:p>
                    <w:p w14:paraId="58FEA284" w14:textId="77777777" w:rsidR="005718F4" w:rsidRPr="005718F4" w:rsidRDefault="005718F4" w:rsidP="005718F4">
                      <w:pPr>
                        <w:pStyle w:val="Leftcolumnnormal"/>
                      </w:pPr>
                      <w:r w:rsidRPr="005718F4">
                        <w:t>Topographic Survey and Geomorphic Assessment</w:t>
                      </w:r>
                    </w:p>
                    <w:p w14:paraId="622D9D1A" w14:textId="405D303C" w:rsidR="00112838" w:rsidRDefault="00112838" w:rsidP="002718F9">
                      <w:pPr>
                        <w:pStyle w:val="Leftcolumnnormal"/>
                      </w:pPr>
                      <w:r>
                        <w:t>Hydraulic &amp; Hydrologic Modeling</w:t>
                      </w:r>
                    </w:p>
                    <w:p w14:paraId="5E275797" w14:textId="77777777" w:rsidR="005718F4" w:rsidRPr="005718F4" w:rsidRDefault="005718F4" w:rsidP="005718F4">
                      <w:pPr>
                        <w:pStyle w:val="Leftcolumnnormal"/>
                      </w:pPr>
                      <w:r w:rsidRPr="005718F4">
                        <w:t>Infrastructure Stability Analysis</w:t>
                      </w:r>
                    </w:p>
                    <w:p w14:paraId="1D7011E3" w14:textId="77777777" w:rsidR="005718F4" w:rsidRPr="005718F4" w:rsidRDefault="005718F4" w:rsidP="005718F4">
                      <w:pPr>
                        <w:pStyle w:val="Leftcolumnnormal"/>
                      </w:pPr>
                      <w:r w:rsidRPr="005718F4">
                        <w:t xml:space="preserve">Channel Restoration Plan </w:t>
                      </w:r>
                    </w:p>
                    <w:p w14:paraId="6F6B0442" w14:textId="77777777" w:rsidR="005718F4" w:rsidRPr="005718F4" w:rsidRDefault="005718F4" w:rsidP="005718F4">
                      <w:pPr>
                        <w:pStyle w:val="Leftcolumnnormal"/>
                      </w:pPr>
                      <w:r w:rsidRPr="005718F4">
                        <w:t>Erosion Prevention &amp; Sediment Control Plan</w:t>
                      </w:r>
                    </w:p>
                    <w:p w14:paraId="778F4D29" w14:textId="0B61AFFC" w:rsidR="005718F4" w:rsidRDefault="005718F4" w:rsidP="005718F4">
                      <w:pPr>
                        <w:pStyle w:val="Leftcolumnnormal"/>
                      </w:pPr>
                      <w:r w:rsidRPr="005718F4">
                        <w:t>Stakeholder Collaboration &amp; Stewardship</w:t>
                      </w:r>
                    </w:p>
                    <w:p w14:paraId="3DA916FC" w14:textId="7F3F79A9" w:rsidR="00932FA3" w:rsidRPr="005718F4" w:rsidRDefault="00932FA3" w:rsidP="005718F4">
                      <w:pPr>
                        <w:pStyle w:val="Leftcolumnnormal"/>
                      </w:pPr>
                      <w:r>
                        <w:t>Construction Management &amp; Oversight</w:t>
                      </w:r>
                    </w:p>
                    <w:p w14:paraId="1191B8FC" w14:textId="77777777" w:rsidR="002718F9" w:rsidRDefault="00DE4852" w:rsidP="002718F9">
                      <w:pPr>
                        <w:pStyle w:val="Leftcolumnheader"/>
                      </w:pPr>
                      <w:r>
                        <w:t>Markets</w:t>
                      </w:r>
                    </w:p>
                    <w:p w14:paraId="1E725D1D" w14:textId="69D876D5" w:rsidR="002718F9" w:rsidRDefault="00810E3A" w:rsidP="002718F9">
                      <w:pPr>
                        <w:pStyle w:val="Leftcolumnnormal"/>
                      </w:pPr>
                      <w:r>
                        <w:t>Watershed Protection Organizations</w:t>
                      </w:r>
                    </w:p>
                    <w:p w14:paraId="3053CAEE" w14:textId="21668B59" w:rsidR="005718F4" w:rsidRDefault="005718F4" w:rsidP="002718F9">
                      <w:pPr>
                        <w:pStyle w:val="Leftcolumnnormal"/>
                      </w:pPr>
                      <w:r>
                        <w:t>Local and Regional Government</w:t>
                      </w:r>
                    </w:p>
                    <w:p w14:paraId="311BCA08" w14:textId="039929ED" w:rsidR="00DE4852" w:rsidRPr="006F67F7" w:rsidRDefault="00970837" w:rsidP="002718F9">
                      <w:pPr>
                        <w:pStyle w:val="Leftcolumnnormal"/>
                        <w:rPr>
                          <w:color w:val="FF0000"/>
                        </w:rPr>
                      </w:pPr>
                      <w:r>
                        <w:t>Site/Property Owners</w:t>
                      </w:r>
                    </w:p>
                    <w:p w14:paraId="12225CD7" w14:textId="77777777" w:rsidR="002718F9" w:rsidRDefault="002718F9" w:rsidP="006F67F7">
                      <w:pPr>
                        <w:pStyle w:val="Leftcolumnheader"/>
                      </w:pPr>
                      <w:r>
                        <w:t>Project Location</w:t>
                      </w:r>
                    </w:p>
                    <w:p w14:paraId="4B5065F8" w14:textId="49D4AA83" w:rsidR="002718F9" w:rsidRDefault="005D756E" w:rsidP="002718F9">
                      <w:pPr>
                        <w:pStyle w:val="Leftcolumnnormal"/>
                      </w:pPr>
                      <w:r>
                        <w:t>Bakersfield, Vermont</w:t>
                      </w:r>
                    </w:p>
                    <w:p w14:paraId="6664A7F8" w14:textId="77777777" w:rsidR="002718F9" w:rsidRDefault="002718F9" w:rsidP="002718F9">
                      <w:pPr>
                        <w:pStyle w:val="Leftcolumnheader"/>
                      </w:pPr>
                      <w:r>
                        <w:t>Date Completed</w:t>
                      </w:r>
                    </w:p>
                    <w:p w14:paraId="3E8CBCDF" w14:textId="1B331526" w:rsidR="002718F9" w:rsidRDefault="005D756E" w:rsidP="002718F9">
                      <w:pPr>
                        <w:pStyle w:val="Leftcolumnnormal"/>
                      </w:pPr>
                      <w:r>
                        <w:t>2019</w:t>
                      </w:r>
                      <w:r w:rsidR="00573A4D">
                        <w:t>-</w:t>
                      </w:r>
                      <w:r w:rsidR="00CD4A5B">
                        <w:t>2021</w:t>
                      </w:r>
                    </w:p>
                    <w:p w14:paraId="38368071" w14:textId="77777777" w:rsidR="002718F9" w:rsidRDefault="002718F9" w:rsidP="002718F9">
                      <w:pPr>
                        <w:pStyle w:val="Leftcolumnheader"/>
                      </w:pPr>
                      <w:r>
                        <w:t>Project Owner</w:t>
                      </w:r>
                    </w:p>
                    <w:p w14:paraId="2D59EBB6" w14:textId="2E36E8EE" w:rsidR="00573A4D" w:rsidRDefault="005D756E" w:rsidP="002718F9">
                      <w:pPr>
                        <w:pStyle w:val="Leftcolumnnormal"/>
                      </w:pPr>
                      <w:r>
                        <w:t>Franklin County</w:t>
                      </w:r>
                      <w:r w:rsidR="007B49F3">
                        <w:t xml:space="preserve"> Natural Resources </w:t>
                      </w:r>
                      <w:r>
                        <w:t>Conservation District</w:t>
                      </w:r>
                    </w:p>
                    <w:p w14:paraId="6C1F7A6A" w14:textId="77777777" w:rsidR="00B10C7C" w:rsidRDefault="00B10C7C" w:rsidP="00B10C7C">
                      <w:pPr>
                        <w:pStyle w:val="Leftcolumnheader"/>
                      </w:pPr>
                      <w:r>
                        <w:t>Client Reference</w:t>
                      </w:r>
                    </w:p>
                    <w:p w14:paraId="0EA83683" w14:textId="77777777" w:rsidR="00B10C7C" w:rsidRDefault="00B10C7C" w:rsidP="00B10C7C">
                      <w:pPr>
                        <w:pStyle w:val="Leftcolumnnormal"/>
                      </w:pPr>
                      <w:r>
                        <w:t xml:space="preserve">Brodie </w:t>
                      </w:r>
                      <w:proofErr w:type="spellStart"/>
                      <w:r>
                        <w:t>Haenke</w:t>
                      </w:r>
                      <w:proofErr w:type="spellEnd"/>
                      <w:r>
                        <w:t xml:space="preserve">, Conservation Specialist, Franklin County Conservation District </w:t>
                      </w:r>
                    </w:p>
                    <w:p w14:paraId="663FF8C2" w14:textId="77777777" w:rsidR="00B10C7C" w:rsidRDefault="00B10C7C" w:rsidP="00B10C7C">
                      <w:pPr>
                        <w:pStyle w:val="Leftcolumnnormal"/>
                      </w:pPr>
                      <w:r>
                        <w:t>NRCS Field Office</w:t>
                      </w:r>
                    </w:p>
                    <w:p w14:paraId="3F371B05" w14:textId="77777777" w:rsidR="00B10C7C" w:rsidRDefault="00B10C7C" w:rsidP="00B10C7C">
                      <w:pPr>
                        <w:pStyle w:val="Leftcolumnnormal"/>
                      </w:pPr>
                      <w:r>
                        <w:t>50 South Main St. #20</w:t>
                      </w:r>
                    </w:p>
                    <w:p w14:paraId="401461EA" w14:textId="77777777" w:rsidR="00B10C7C" w:rsidRDefault="00B10C7C" w:rsidP="00B10C7C">
                      <w:pPr>
                        <w:pStyle w:val="Leftcolumnnormal"/>
                      </w:pPr>
                      <w:r>
                        <w:t xml:space="preserve">St. Albans, VT 05478 </w:t>
                      </w:r>
                    </w:p>
                    <w:p w14:paraId="68FD1257" w14:textId="77777777" w:rsidR="00B10C7C" w:rsidRDefault="00B10C7C" w:rsidP="00B10C7C">
                      <w:pPr>
                        <w:pStyle w:val="Leftcolumnnormal"/>
                      </w:pPr>
                      <w:r>
                        <w:t>(802) 528-4180</w:t>
                      </w:r>
                    </w:p>
                    <w:p w14:paraId="0E519DCD" w14:textId="2958E7AB" w:rsidR="00B10C7C" w:rsidRDefault="00B10C7C" w:rsidP="00B10C7C">
                      <w:pPr>
                        <w:pStyle w:val="Leftcolumnnormal"/>
                      </w:pPr>
                      <w:hyperlink r:id="rId15" w:history="1">
                        <w:r w:rsidRPr="00F8662F">
                          <w:rPr>
                            <w:rStyle w:val="Hyperlink"/>
                          </w:rPr>
                          <w:t>broderick.haenke@vt.nacdnet.net</w:t>
                        </w:r>
                      </w:hyperlink>
                    </w:p>
                    <w:p w14:paraId="6DB46720" w14:textId="5720545F" w:rsidR="002718F9" w:rsidRDefault="002718F9" w:rsidP="002718F9">
                      <w:pPr>
                        <w:pStyle w:val="Leftcolumnheader"/>
                      </w:pPr>
                      <w:r>
                        <w:t>Project ID#</w:t>
                      </w:r>
                    </w:p>
                    <w:p w14:paraId="3CE537CD" w14:textId="6740F7C4" w:rsidR="002718F9" w:rsidRDefault="00697195" w:rsidP="002718F9">
                      <w:pPr>
                        <w:pStyle w:val="Leftcolumnnormal"/>
                      </w:pPr>
                      <w:r>
                        <w:t>19</w:t>
                      </w:r>
                      <w:r w:rsidR="00E43856">
                        <w:t>-</w:t>
                      </w:r>
                      <w:r>
                        <w:t>093</w:t>
                      </w:r>
                    </w:p>
                    <w:p w14:paraId="409A9302" w14:textId="77777777" w:rsidR="002D76FD" w:rsidRDefault="002D76FD" w:rsidP="002D76FD">
                      <w:pPr>
                        <w:pStyle w:val="Leftcolumnheader"/>
                      </w:pPr>
                      <w:r>
                        <w:t>Project Manager</w:t>
                      </w:r>
                    </w:p>
                    <w:p w14:paraId="61DEDF02" w14:textId="0D09331D" w:rsidR="00143790" w:rsidRDefault="00697195" w:rsidP="00143790">
                      <w:pPr>
                        <w:pStyle w:val="Leftcolumnnormal"/>
                      </w:pPr>
                      <w:r>
                        <w:t>Gabe Bolin, PE</w:t>
                      </w:r>
                    </w:p>
                    <w:p w14:paraId="3E1E4D62" w14:textId="77777777" w:rsidR="00143790" w:rsidRPr="008A22D0" w:rsidRDefault="00143790" w:rsidP="00143790">
                      <w:pPr>
                        <w:pStyle w:val="Leftcolumnnormal"/>
                      </w:pPr>
                      <w:r>
                        <w:t>(603) 809-6101</w:t>
                      </w:r>
                    </w:p>
                    <w:p w14:paraId="2B0957C9" w14:textId="326B8520" w:rsidR="002E4BAD" w:rsidRDefault="005D0ABC" w:rsidP="00B40097">
                      <w:pPr>
                        <w:pStyle w:val="Leftcolumnnormal"/>
                        <w:rPr>
                          <w:rStyle w:val="Hyperlink"/>
                        </w:rPr>
                      </w:pPr>
                      <w:hyperlink r:id="rId16" w:history="1">
                        <w:r w:rsidR="002E4BAD" w:rsidRPr="008B088C">
                          <w:rPr>
                            <w:rStyle w:val="Hyperlink"/>
                          </w:rPr>
                          <w:t>gbolin@stone-env.com</w:t>
                        </w:r>
                      </w:hyperlink>
                    </w:p>
                    <w:p w14:paraId="0B304D94" w14:textId="40EB8355" w:rsidR="002D76FD" w:rsidRDefault="002D76FD" w:rsidP="002E4BAD">
                      <w:pPr>
                        <w:pStyle w:val="Leftcolumnheader"/>
                      </w:pPr>
                      <w:r>
                        <w:t>Project Team</w:t>
                      </w:r>
                    </w:p>
                    <w:p w14:paraId="571CCD0E" w14:textId="3E898409" w:rsidR="002D76FD" w:rsidRDefault="00580B1D" w:rsidP="002718F9">
                      <w:pPr>
                        <w:pStyle w:val="Leftcolumnnormal"/>
                      </w:pPr>
                      <w:r>
                        <w:t>Peter Lazorchak, PE</w:t>
                      </w:r>
                      <w:r w:rsidR="00C3026C">
                        <w:t>, LEED AP</w:t>
                      </w:r>
                    </w:p>
                    <w:p w14:paraId="7F767645" w14:textId="3AF64582" w:rsidR="00580B1D" w:rsidRDefault="00580B1D" w:rsidP="002718F9">
                      <w:pPr>
                        <w:pStyle w:val="Leftcolumnnormal"/>
                      </w:pPr>
                      <w:r>
                        <w:t>Meghan Arpino</w:t>
                      </w:r>
                    </w:p>
                    <w:p w14:paraId="06F364F6" w14:textId="00860636" w:rsidR="00995E01" w:rsidRDefault="00CD4A5B" w:rsidP="002718F9">
                      <w:pPr>
                        <w:pStyle w:val="Leftcolumnnormal"/>
                      </w:pPr>
                      <w:r>
                        <w:t>Branden Martin, PE</w:t>
                      </w:r>
                    </w:p>
                  </w:txbxContent>
                </v:textbox>
                <w10:wrap type="square" anchory="page"/>
              </v:shape>
            </w:pict>
          </mc:Fallback>
        </mc:AlternateContent>
      </w:r>
      <w:r w:rsidR="00B64DE0" w:rsidRPr="6B58DB8F">
        <w:rPr>
          <w:b/>
          <w:bCs/>
          <w:smallCaps/>
          <w:noProof/>
          <w:sz w:val="21"/>
          <w:szCs w:val="21"/>
        </w:rPr>
        <w:t>I</w:t>
      </w:r>
      <w:r w:rsidR="0026327A" w:rsidRPr="6B58DB8F">
        <w:rPr>
          <w:b/>
          <w:bCs/>
          <w:smallCaps/>
          <w:noProof/>
          <w:sz w:val="21"/>
          <w:szCs w:val="21"/>
        </w:rPr>
        <w:t>N</w:t>
      </w:r>
      <w:r w:rsidR="00995E01" w:rsidRPr="6B58DB8F">
        <w:rPr>
          <w:b/>
          <w:bCs/>
          <w:smallCaps/>
          <w:noProof/>
          <w:sz w:val="21"/>
          <w:szCs w:val="21"/>
        </w:rPr>
        <w:t xml:space="preserve"> </w:t>
      </w:r>
      <w:r w:rsidR="00B34057" w:rsidRPr="00B40097">
        <w:rPr>
          <w:b/>
          <w:bCs/>
          <w:smallCaps/>
          <w:noProof/>
          <w:sz w:val="21"/>
          <w:szCs w:val="21"/>
        </w:rPr>
        <w:t>2019</w:t>
      </w:r>
      <w:r w:rsidR="00B34057">
        <w:t xml:space="preserve">, the </w:t>
      </w:r>
      <w:r w:rsidR="00B34057" w:rsidRPr="00240712">
        <w:t>Franklin County Natural Resources Conservation District</w:t>
      </w:r>
      <w:r w:rsidR="00B34057">
        <w:t xml:space="preserve"> </w:t>
      </w:r>
      <w:r w:rsidR="007B17F4">
        <w:t xml:space="preserve">(NRCD) </w:t>
      </w:r>
      <w:r w:rsidR="00B34057">
        <w:t>retained Stone to perform</w:t>
      </w:r>
      <w:r w:rsidR="00B34057" w:rsidRPr="00240712">
        <w:t xml:space="preserve"> a dam removal feasibility assessment of Johnsons Mill Dam, located on Bogue Branch in Bakersfield, </w:t>
      </w:r>
      <w:r w:rsidR="00B34057">
        <w:t>Vermont</w:t>
      </w:r>
      <w:r w:rsidR="00B34057" w:rsidRPr="00240712">
        <w:t>.</w:t>
      </w:r>
      <w:r w:rsidR="00204C4B">
        <w:t xml:space="preserve"> Once used to power a nearby sawmill, the obsolete dam </w:t>
      </w:r>
      <w:r w:rsidR="00C47CD6">
        <w:t>caus</w:t>
      </w:r>
      <w:r w:rsidR="00CD4A5B">
        <w:t>ed</w:t>
      </w:r>
      <w:r w:rsidR="00C47CD6">
        <w:t xml:space="preserve"> adverse impacts on the habitat and migration of</w:t>
      </w:r>
      <w:r w:rsidR="007B49F3">
        <w:t xml:space="preserve"> </w:t>
      </w:r>
      <w:r w:rsidR="00C47CD6" w:rsidRPr="008B60AB">
        <w:t>brook trout</w:t>
      </w:r>
      <w:r w:rsidR="00C47CD6">
        <w:t xml:space="preserve">, a </w:t>
      </w:r>
      <w:r w:rsidR="00C47CD6" w:rsidRPr="008B60AB">
        <w:t>Species of Greatest Conservation Need in Ve</w:t>
      </w:r>
      <w:r w:rsidR="00C47CD6">
        <w:t>rmont watersheds.</w:t>
      </w:r>
      <w:r w:rsidR="007B49F3">
        <w:t xml:space="preserve"> </w:t>
      </w:r>
      <w:r w:rsidR="00C47CD6">
        <w:t>A</w:t>
      </w:r>
      <w:r w:rsidR="00B34057">
        <w:t>cting on behalf of a private landowner, the Franklin</w:t>
      </w:r>
      <w:r w:rsidR="007B17F4">
        <w:t xml:space="preserve"> County</w:t>
      </w:r>
      <w:r w:rsidR="00B34057">
        <w:t xml:space="preserve"> NRCD </w:t>
      </w:r>
      <w:r w:rsidR="00B34057" w:rsidRPr="00240712">
        <w:t xml:space="preserve">secured funding from </w:t>
      </w:r>
      <w:r w:rsidR="475788DD" w:rsidRPr="00240712">
        <w:t xml:space="preserve">the </w:t>
      </w:r>
      <w:r w:rsidR="00B34057" w:rsidRPr="00240712">
        <w:t>Vermont Fish and Wildlife Department to</w:t>
      </w:r>
      <w:r w:rsidR="00D65F0C">
        <w:t xml:space="preserve"> </w:t>
      </w:r>
      <w:r w:rsidR="008319DA">
        <w:t>remove the dam</w:t>
      </w:r>
      <w:r w:rsidR="00204C4B">
        <w:t>,</w:t>
      </w:r>
      <w:r w:rsidR="007B49F3">
        <w:t xml:space="preserve"> </w:t>
      </w:r>
      <w:r w:rsidR="00B34057" w:rsidRPr="00240712">
        <w:t>restore the Bogue Branch to a free-flowing state</w:t>
      </w:r>
      <w:r w:rsidR="00204C4B">
        <w:t>,</w:t>
      </w:r>
      <w:r w:rsidR="00B34057" w:rsidRPr="00240712">
        <w:t xml:space="preserve"> and improve water quality, flood resilience, and aquatic organism passage (AOP)</w:t>
      </w:r>
      <w:r w:rsidR="00C47CD6">
        <w:t>.</w:t>
      </w:r>
    </w:p>
    <w:p w14:paraId="296593AA" w14:textId="2F3F1954" w:rsidR="003F7406" w:rsidRDefault="0020573B" w:rsidP="007B49F3">
      <w:r>
        <w:t xml:space="preserve">The </w:t>
      </w:r>
      <w:r w:rsidR="00D65F0C">
        <w:t xml:space="preserve">initial </w:t>
      </w:r>
      <w:r>
        <w:t>scope of work</w:t>
      </w:r>
      <w:r w:rsidR="07445015">
        <w:t xml:space="preserve"> was divided into two phases</w:t>
      </w:r>
      <w:r w:rsidR="00C47CD6">
        <w:t>:</w:t>
      </w:r>
      <w:r>
        <w:t xml:space="preserve"> a dam removal AOP assessment</w:t>
      </w:r>
      <w:r w:rsidR="00C47CD6">
        <w:t xml:space="preserve">, followed by a more comprehensive dam removal </w:t>
      </w:r>
      <w:r w:rsidR="003F7406">
        <w:t>assessment</w:t>
      </w:r>
      <w:r w:rsidR="00C47CD6">
        <w:t xml:space="preserve"> and </w:t>
      </w:r>
      <w:r w:rsidR="003F7406">
        <w:t xml:space="preserve">the </w:t>
      </w:r>
      <w:r w:rsidR="00C47CD6">
        <w:t xml:space="preserve">development of </w:t>
      </w:r>
      <w:r w:rsidR="005718F4">
        <w:t>preliminary engineering a</w:t>
      </w:r>
      <w:r w:rsidR="00CD4A5B">
        <w:t>nd</w:t>
      </w:r>
      <w:r w:rsidR="00C47CD6">
        <w:t xml:space="preserve"> design plans</w:t>
      </w:r>
      <w:r w:rsidR="003F7406">
        <w:t xml:space="preserve"> for remova</w:t>
      </w:r>
      <w:r w:rsidR="005718F4">
        <w:t>l.</w:t>
      </w:r>
      <w:r w:rsidR="003F7406">
        <w:t xml:space="preserve"> </w:t>
      </w:r>
    </w:p>
    <w:p w14:paraId="00A004AC" w14:textId="0945991E" w:rsidR="00BE29EC" w:rsidRDefault="003F7406" w:rsidP="007B49F3">
      <w:r>
        <w:t>As part of the Phase 1 AOP assessment,</w:t>
      </w:r>
      <w:r w:rsidR="005718F4" w:rsidRPr="005718F4">
        <w:rPr>
          <w:sz w:val="22"/>
        </w:rPr>
        <w:t xml:space="preserve"> </w:t>
      </w:r>
      <w:r w:rsidR="005718F4" w:rsidRPr="005718F4">
        <w:t xml:space="preserve">Stone completed surveying and </w:t>
      </w:r>
      <w:r w:rsidR="00CD4A5B">
        <w:t xml:space="preserve">sediment </w:t>
      </w:r>
      <w:r w:rsidR="005718F4" w:rsidRPr="005718F4">
        <w:t xml:space="preserve">probing to determine if removing the dam structure </w:t>
      </w:r>
      <w:r w:rsidR="00CD4A5B">
        <w:t>was</w:t>
      </w:r>
      <w:r w:rsidR="005718F4" w:rsidRPr="005718F4">
        <w:t xml:space="preserve"> likely</w:t>
      </w:r>
      <w:r w:rsidR="005718F4">
        <w:t xml:space="preserve"> to</w:t>
      </w:r>
      <w:r w:rsidR="005718F4" w:rsidRPr="005718F4">
        <w:t xml:space="preserve"> improve passage for brook trout (i.e. presence of natural bedrock barrier).</w:t>
      </w:r>
      <w:r w:rsidR="1C462F75">
        <w:t xml:space="preserve">This phase also included a </w:t>
      </w:r>
      <w:r w:rsidR="00332D42">
        <w:t>limited geomorphic assessment of the reach upstream of the dam impoundment</w:t>
      </w:r>
      <w:r w:rsidR="4B18596C">
        <w:t xml:space="preserve">, where Stone staff </w:t>
      </w:r>
      <w:r w:rsidR="001C4DE7">
        <w:t>collec</w:t>
      </w:r>
      <w:r w:rsidR="00466E96">
        <w:t>t</w:t>
      </w:r>
      <w:r w:rsidR="3E4872E9">
        <w:t>ed</w:t>
      </w:r>
      <w:r w:rsidR="00466E96">
        <w:t xml:space="preserve"> </w:t>
      </w:r>
      <w:proofErr w:type="spellStart"/>
      <w:r w:rsidR="00466E96">
        <w:t>bankfull</w:t>
      </w:r>
      <w:proofErr w:type="spellEnd"/>
      <w:r w:rsidR="00466E96">
        <w:t xml:space="preserve"> width and depth measurements</w:t>
      </w:r>
      <w:r w:rsidR="13411A30">
        <w:t>, characteriz</w:t>
      </w:r>
      <w:r w:rsidR="12748405">
        <w:t>ed</w:t>
      </w:r>
      <w:r w:rsidR="13411A30">
        <w:t xml:space="preserve"> the impoundment </w:t>
      </w:r>
      <w:r w:rsidR="65B902E4">
        <w:t xml:space="preserve">nature and extent </w:t>
      </w:r>
      <w:r w:rsidR="13411A30">
        <w:t>upstream of the dam</w:t>
      </w:r>
      <w:r w:rsidR="00466E96">
        <w:t xml:space="preserve"> and record</w:t>
      </w:r>
      <w:r w:rsidR="46A84A61">
        <w:t>ed</w:t>
      </w:r>
      <w:r w:rsidR="00466E96">
        <w:t xml:space="preserve"> streambed sediment and bank observations. </w:t>
      </w:r>
      <w:r w:rsidR="02903D44">
        <w:t xml:space="preserve">Overall, </w:t>
      </w:r>
      <w:r w:rsidR="6B750732">
        <w:t>t</w:t>
      </w:r>
      <w:r w:rsidR="0026296A">
        <w:t xml:space="preserve">hese preliminary </w:t>
      </w:r>
      <w:r w:rsidR="00BE29EC">
        <w:t xml:space="preserve">assessments indicated that </w:t>
      </w:r>
      <w:r w:rsidR="24033531">
        <w:t>AOP</w:t>
      </w:r>
      <w:r w:rsidR="00BE29EC">
        <w:t xml:space="preserve"> was likely following dam removal. </w:t>
      </w:r>
    </w:p>
    <w:p w14:paraId="3B99E658" w14:textId="156A1225" w:rsidR="0020573B" w:rsidRPr="00240712" w:rsidRDefault="2A830085" w:rsidP="007B49F3">
      <w:r>
        <w:t xml:space="preserve">Stone began </w:t>
      </w:r>
      <w:r w:rsidR="005718F4">
        <w:t>Phase 2</w:t>
      </w:r>
      <w:r>
        <w:t xml:space="preserve"> of the project with topographic surveys and</w:t>
      </w:r>
      <w:r w:rsidR="005718F4">
        <w:t xml:space="preserve"> the</w:t>
      </w:r>
      <w:r>
        <w:t xml:space="preserve"> initiation of preliminary designs in early fall of 2019. H</w:t>
      </w:r>
      <w:r w:rsidR="143A15A7">
        <w:t>o</w:t>
      </w:r>
      <w:r>
        <w:t xml:space="preserve">wever, </w:t>
      </w:r>
      <w:r w:rsidR="2762CCB0">
        <w:t>the Halloween</w:t>
      </w:r>
      <w:r w:rsidR="1EDFFB7F">
        <w:t xml:space="preserve"> storm of 2019</w:t>
      </w:r>
      <w:r w:rsidR="2762CCB0">
        <w:t xml:space="preserve"> </w:t>
      </w:r>
      <w:r w:rsidR="2762CCB0">
        <w:lastRenderedPageBreak/>
        <w:t xml:space="preserve">brought over </w:t>
      </w:r>
      <w:r w:rsidR="76EDE975">
        <w:t xml:space="preserve">4.5 </w:t>
      </w:r>
      <w:r w:rsidR="2762CCB0">
        <w:t xml:space="preserve">inches of rain in less than </w:t>
      </w:r>
      <w:r w:rsidR="4018BA6B">
        <w:t xml:space="preserve">24 </w:t>
      </w:r>
      <w:r w:rsidR="2762CCB0">
        <w:t>hours</w:t>
      </w:r>
      <w:r w:rsidR="4B69049C">
        <w:t>, equivalent to a 100-year storm event</w:t>
      </w:r>
      <w:r w:rsidR="69150D5C">
        <w:t xml:space="preserve">, resulting in </w:t>
      </w:r>
      <w:r w:rsidR="2762CCB0">
        <w:t>extreme floodwaters</w:t>
      </w:r>
      <w:r w:rsidR="2D1B816A">
        <w:t xml:space="preserve"> that</w:t>
      </w:r>
      <w:r w:rsidR="2762CCB0">
        <w:t xml:space="preserve"> </w:t>
      </w:r>
      <w:r w:rsidR="0BC3D1F9">
        <w:t>overtopped the dam</w:t>
      </w:r>
      <w:r w:rsidR="0264424F">
        <w:t>,</w:t>
      </w:r>
      <w:r w:rsidR="0BC3D1F9">
        <w:t xml:space="preserve"> and </w:t>
      </w:r>
      <w:r w:rsidR="1F089510">
        <w:t>a breach</w:t>
      </w:r>
      <w:r w:rsidR="575CCECE">
        <w:t xml:space="preserve"> of the dam</w:t>
      </w:r>
      <w:r w:rsidR="1F089510">
        <w:t xml:space="preserve"> </w:t>
      </w:r>
      <w:r w:rsidR="0C6EF821">
        <w:t xml:space="preserve">at a </w:t>
      </w:r>
      <w:r w:rsidR="66BA1EB1">
        <w:t xml:space="preserve">vulnerable </w:t>
      </w:r>
      <w:r w:rsidR="0C6EF821">
        <w:t>location</w:t>
      </w:r>
      <w:r w:rsidR="719AEECF">
        <w:t xml:space="preserve">. A </w:t>
      </w:r>
      <w:r w:rsidR="0C6EF821">
        <w:t xml:space="preserve">set of old stop logs </w:t>
      </w:r>
      <w:r w:rsidR="0BF7A986">
        <w:t xml:space="preserve">that </w:t>
      </w:r>
      <w:r w:rsidR="0C6EF821">
        <w:t xml:space="preserve">were stacked </w:t>
      </w:r>
      <w:r w:rsidR="7362B3E9">
        <w:t xml:space="preserve">and set behind the dam </w:t>
      </w:r>
      <w:r w:rsidR="0C6EF821">
        <w:t xml:space="preserve">at one time to control the </w:t>
      </w:r>
      <w:r w:rsidR="19399847">
        <w:t>impounded water surface elevation</w:t>
      </w:r>
      <w:r w:rsidR="74F10FB8">
        <w:t xml:space="preserve"> gave way</w:t>
      </w:r>
      <w:r w:rsidR="0013113B">
        <w:t>,</w:t>
      </w:r>
      <w:r w:rsidR="74F10FB8">
        <w:t xml:space="preserve"> </w:t>
      </w:r>
      <w:r w:rsidR="00932CD5">
        <w:t>releasing</w:t>
      </w:r>
      <w:r w:rsidR="74F10FB8">
        <w:t xml:space="preserve"> </w:t>
      </w:r>
      <w:r w:rsidR="00932CD5">
        <w:t xml:space="preserve">enough </w:t>
      </w:r>
      <w:r w:rsidR="74F10FB8">
        <w:t>water t</w:t>
      </w:r>
      <w:r w:rsidR="00125F71">
        <w:t>o</w:t>
      </w:r>
      <w:r w:rsidR="74F10FB8">
        <w:t xml:space="preserve"> br</w:t>
      </w:r>
      <w:r w:rsidR="00125F71">
        <w:t>eak</w:t>
      </w:r>
      <w:r w:rsidR="74F10FB8">
        <w:t xml:space="preserve"> off a significant portion of the concrete dam, and </w:t>
      </w:r>
      <w:r w:rsidR="1BA0F730">
        <w:t xml:space="preserve">cause </w:t>
      </w:r>
      <w:r w:rsidR="74F10FB8">
        <w:t>the failure</w:t>
      </w:r>
      <w:r w:rsidR="51231AB5">
        <w:t xml:space="preserve"> and obliteration</w:t>
      </w:r>
      <w:r w:rsidR="74F10FB8">
        <w:t xml:space="preserve"> of </w:t>
      </w:r>
      <w:r w:rsidR="00964759">
        <w:t>a</w:t>
      </w:r>
      <w:r w:rsidR="74F10FB8">
        <w:t xml:space="preserve"> </w:t>
      </w:r>
      <w:r w:rsidR="00EC00A6">
        <w:t>cobble and masonry</w:t>
      </w:r>
      <w:r w:rsidR="41FEFFFF">
        <w:t xml:space="preserve"> channel </w:t>
      </w:r>
      <w:r w:rsidR="19399847">
        <w:t>wal</w:t>
      </w:r>
      <w:r w:rsidR="22308A38">
        <w:t>l</w:t>
      </w:r>
      <w:r w:rsidR="00964759">
        <w:t xml:space="preserve"> just downstream of the dam</w:t>
      </w:r>
      <w:r w:rsidR="22308A38">
        <w:t>. Follow</w:t>
      </w:r>
      <w:r w:rsidR="2F60D652">
        <w:t>ing</w:t>
      </w:r>
      <w:r w:rsidR="22308A38">
        <w:t xml:space="preserve"> consultation with the client, the project was put on hold until a plan for moving forward w</w:t>
      </w:r>
      <w:r w:rsidR="6A4E6DCC">
        <w:t xml:space="preserve">as developed. </w:t>
      </w:r>
      <w:r w:rsidR="005718F4" w:rsidRPr="005718F4">
        <w:t>In November 2019, the District received a grant for $125,000 from the Lake Champlain Basin Program to remove the dam.</w:t>
      </w:r>
    </w:p>
    <w:p w14:paraId="09A6B30E" w14:textId="7044D0AF" w:rsidR="60B8F236" w:rsidRDefault="000E5DF9" w:rsidP="376B2D1F">
      <w:r>
        <w:t>The</w:t>
      </w:r>
      <w:r w:rsidR="17DAEE15">
        <w:t xml:space="preserve"> second phase </w:t>
      </w:r>
      <w:r>
        <w:t>resumed</w:t>
      </w:r>
      <w:r w:rsidR="17DAEE15">
        <w:t xml:space="preserve"> with a resurvey of the site to assess impacts from the storm.</w:t>
      </w:r>
      <w:r w:rsidR="0BC3D1F9">
        <w:t xml:space="preserve"> </w:t>
      </w:r>
      <w:r w:rsidR="5529FA4D">
        <w:t xml:space="preserve">Survey data indicated downcutting of the former impoundment and upstream channel ranged from </w:t>
      </w:r>
      <w:r w:rsidR="5529FA4D" w:rsidRPr="376B2D1F">
        <w:rPr>
          <w:rFonts w:eastAsia="ElegaGarmnd BT" w:cs="ElegaGarmnd BT"/>
          <w:szCs w:val="20"/>
        </w:rPr>
        <w:t>0.5 to 4.5 feet from original grade</w:t>
      </w:r>
      <w:r w:rsidR="78FC49E0" w:rsidRPr="376B2D1F">
        <w:rPr>
          <w:rFonts w:eastAsia="ElegaGarmnd BT" w:cs="ElegaGarmnd BT"/>
          <w:szCs w:val="20"/>
        </w:rPr>
        <w:t>, leaving near-vertical banks throughout the project area</w:t>
      </w:r>
      <w:r w:rsidR="5529FA4D" w:rsidRPr="376B2D1F">
        <w:rPr>
          <w:rFonts w:eastAsia="ElegaGarmnd BT" w:cs="ElegaGarmnd BT"/>
          <w:szCs w:val="20"/>
        </w:rPr>
        <w:t xml:space="preserve">. </w:t>
      </w:r>
      <w:r w:rsidR="67747B25" w:rsidRPr="376B2D1F">
        <w:rPr>
          <w:rFonts w:eastAsia="ElegaGarmnd BT" w:cs="ElegaGarmnd BT"/>
          <w:szCs w:val="20"/>
        </w:rPr>
        <w:t xml:space="preserve">Working with the client, Stone developed an adapted </w:t>
      </w:r>
      <w:r w:rsidR="38586FFA" w:rsidRPr="376B2D1F">
        <w:rPr>
          <w:rFonts w:eastAsia="ElegaGarmnd BT" w:cs="ElegaGarmnd BT"/>
          <w:szCs w:val="20"/>
        </w:rPr>
        <w:t xml:space="preserve">conceptual </w:t>
      </w:r>
      <w:r w:rsidR="67747B25" w:rsidRPr="376B2D1F">
        <w:rPr>
          <w:rFonts w:eastAsia="ElegaGarmnd BT" w:cs="ElegaGarmnd BT"/>
          <w:szCs w:val="20"/>
        </w:rPr>
        <w:t>design that included</w:t>
      </w:r>
      <w:r w:rsidR="66FDEFEB" w:rsidRPr="376B2D1F">
        <w:rPr>
          <w:rFonts w:eastAsia="ElegaGarmnd BT" w:cs="ElegaGarmnd BT"/>
          <w:szCs w:val="20"/>
        </w:rPr>
        <w:t xml:space="preserve"> </w:t>
      </w:r>
      <w:r w:rsidR="67747B25" w:rsidRPr="376B2D1F">
        <w:rPr>
          <w:rFonts w:eastAsia="ElegaGarmnd BT" w:cs="ElegaGarmnd BT"/>
          <w:szCs w:val="20"/>
        </w:rPr>
        <w:t>an assessment of dam removal</w:t>
      </w:r>
      <w:r w:rsidR="00C2182F">
        <w:rPr>
          <w:rFonts w:eastAsia="ElegaGarmnd BT" w:cs="ElegaGarmnd BT"/>
          <w:szCs w:val="20"/>
        </w:rPr>
        <w:t xml:space="preserve"> that</w:t>
      </w:r>
      <w:r w:rsidR="67747B25" w:rsidRPr="376B2D1F">
        <w:rPr>
          <w:rFonts w:eastAsia="ElegaGarmnd BT" w:cs="ElegaGarmnd BT"/>
          <w:szCs w:val="20"/>
        </w:rPr>
        <w:t xml:space="preserve"> </w:t>
      </w:r>
      <w:r w:rsidR="00C2182F">
        <w:rPr>
          <w:rFonts w:eastAsia="ElegaGarmnd BT" w:cs="ElegaGarmnd BT"/>
          <w:szCs w:val="20"/>
        </w:rPr>
        <w:t>offered</w:t>
      </w:r>
      <w:r w:rsidR="67747B25" w:rsidRPr="376B2D1F">
        <w:rPr>
          <w:rFonts w:eastAsia="ElegaGarmnd BT" w:cs="ElegaGarmnd BT"/>
          <w:szCs w:val="20"/>
        </w:rPr>
        <w:t xml:space="preserve"> bank stabilization upstream of </w:t>
      </w:r>
      <w:r w:rsidR="364CC172" w:rsidRPr="376B2D1F">
        <w:rPr>
          <w:rFonts w:eastAsia="ElegaGarmnd BT" w:cs="ElegaGarmnd BT"/>
          <w:szCs w:val="20"/>
        </w:rPr>
        <w:t xml:space="preserve">the </w:t>
      </w:r>
      <w:r w:rsidR="67747B25" w:rsidRPr="376B2D1F">
        <w:rPr>
          <w:rFonts w:eastAsia="ElegaGarmnd BT" w:cs="ElegaGarmnd BT"/>
          <w:szCs w:val="20"/>
        </w:rPr>
        <w:t>dam</w:t>
      </w:r>
      <w:r w:rsidR="3D3F68E4" w:rsidRPr="376B2D1F">
        <w:rPr>
          <w:rFonts w:eastAsia="ElegaGarmnd BT" w:cs="ElegaGarmnd BT"/>
          <w:szCs w:val="20"/>
        </w:rPr>
        <w:t>.</w:t>
      </w:r>
      <w:r w:rsidR="004862C5">
        <w:rPr>
          <w:rFonts w:eastAsia="ElegaGarmnd BT" w:cs="ElegaGarmnd BT"/>
          <w:szCs w:val="20"/>
        </w:rPr>
        <w:t xml:space="preserve"> </w:t>
      </w:r>
      <w:r w:rsidR="00C87467">
        <w:t>T</w:t>
      </w:r>
      <w:r w:rsidR="2EA3CDE1">
        <w:t xml:space="preserve">o inform the </w:t>
      </w:r>
      <w:r w:rsidR="2ED5E284">
        <w:t>conceptual</w:t>
      </w:r>
      <w:r w:rsidR="18C8E5E0">
        <w:t xml:space="preserve"> </w:t>
      </w:r>
      <w:r w:rsidR="2EA3CDE1">
        <w:t xml:space="preserve">engineering </w:t>
      </w:r>
      <w:r w:rsidR="47558E57">
        <w:t>design</w:t>
      </w:r>
      <w:r w:rsidR="2EA3CDE1">
        <w:t xml:space="preserve">, </w:t>
      </w:r>
      <w:r w:rsidR="00246D67">
        <w:t>Stone determined</w:t>
      </w:r>
      <w:r w:rsidR="766A79C8">
        <w:t xml:space="preserve"> the volume of impounded sediment</w:t>
      </w:r>
      <w:r w:rsidR="6F529F19">
        <w:t xml:space="preserve"> </w:t>
      </w:r>
      <w:r w:rsidR="76523C29">
        <w:t xml:space="preserve">remaining </w:t>
      </w:r>
      <w:r w:rsidR="00FC71A5">
        <w:t>and</w:t>
      </w:r>
      <w:r w:rsidR="6F529F19">
        <w:t xml:space="preserve"> developed a </w:t>
      </w:r>
      <w:r w:rsidR="00FC71A5">
        <w:t>one</w:t>
      </w:r>
      <w:r w:rsidR="0023742B">
        <w:t>-</w:t>
      </w:r>
      <w:r w:rsidR="6F529F19">
        <w:t>dimensional hydraulic model of the exis</w:t>
      </w:r>
      <w:r w:rsidR="40ED5B79">
        <w:t>t</w:t>
      </w:r>
      <w:r w:rsidR="6F529F19">
        <w:t>ing and proposed conditions at the site</w:t>
      </w:r>
      <w:r w:rsidR="387509D0">
        <w:t xml:space="preserve"> to assess dam removal scenarios</w:t>
      </w:r>
      <w:r w:rsidR="00FC157E">
        <w:t xml:space="preserve">. </w:t>
      </w:r>
      <w:bookmarkEnd w:id="0"/>
      <w:r w:rsidR="00D05554">
        <w:t>Final deliverables included 30% design plans, costs and a final report summarizing the design efforts.</w:t>
      </w:r>
    </w:p>
    <w:p w14:paraId="5EE11CD2" w14:textId="31112A0C" w:rsidR="000311C5" w:rsidRDefault="000311C5" w:rsidP="000311C5">
      <w:r>
        <w:t>The NRCD retained Stone in 2020 to complete Phase 3 of the project to develop</w:t>
      </w:r>
      <w:r w:rsidR="00437AE4">
        <w:t xml:space="preserve"> </w:t>
      </w:r>
      <w:r>
        <w:t xml:space="preserve">100% engineering design plans, secure all applicable permits, and provide construction oversight and support necessary for the removal of Johnsons Mill Dam. To inform 100% designs and assess conditions following the partial dam breach, Stone completed additional topographic surveying and analysis of ground penetrating radar (GPR) data collected by TCE, to determine depth of bedrock in the vicinity of the dam. Final designs included a valley cross section designed to anticipate the development of floodplains </w:t>
      </w:r>
      <w:r w:rsidR="00FD01D0">
        <w:t xml:space="preserve">at lower elevations </w:t>
      </w:r>
      <w:r>
        <w:t xml:space="preserve">and adjustment for the pilot channel. Stone assisted with selection of a contractor in the spring of </w:t>
      </w:r>
      <w:r w:rsidR="00932FA3">
        <w:t>2021</w:t>
      </w:r>
      <w:r>
        <w:t xml:space="preserve"> and provided construction oversight of dam removal and bank stabilizations in August 2021. Construction included dam removal</w:t>
      </w:r>
      <w:r w:rsidR="00A375DB">
        <w:t xml:space="preserve">, </w:t>
      </w:r>
      <w:r>
        <w:t>achievement of full AOP, and regrading of upstream banks to stable slopes, which were planted with native willows obtained onsite.</w:t>
      </w:r>
    </w:p>
    <w:p w14:paraId="4615DD9F" w14:textId="13BB5AEF" w:rsidR="003B222F" w:rsidRDefault="003B222F" w:rsidP="000311C5">
      <w:r>
        <w:t>In spring 2022, the NRCD retained Stone to perform long-term monitoring of channel adjustments and vegetation patterns over a four-year period. Starting in summer 2022 and d</w:t>
      </w:r>
      <w:r w:rsidRPr="003B222F">
        <w:t>uring each monitoring year</w:t>
      </w:r>
      <w:r w:rsidR="0035453A">
        <w:t xml:space="preserve"> through 2025</w:t>
      </w:r>
      <w:r w:rsidRPr="003B222F">
        <w:t>, Stone will collect longitudinal and cross section survey data, bed material distribution via pebble counts, recruitment of large wood</w:t>
      </w:r>
      <w:r>
        <w:t xml:space="preserve"> in the channel</w:t>
      </w:r>
      <w:r w:rsidR="00011622">
        <w:t>,</w:t>
      </w:r>
      <w:r>
        <w:t xml:space="preserve"> and </w:t>
      </w:r>
      <w:r w:rsidRPr="003B222F">
        <w:t>distribution</w:t>
      </w:r>
      <w:r>
        <w:t xml:space="preserve">, </w:t>
      </w:r>
      <w:r w:rsidRPr="003B222F">
        <w:t>survival</w:t>
      </w:r>
      <w:r w:rsidR="00B10C7C">
        <w:t>,</w:t>
      </w:r>
      <w:r>
        <w:t xml:space="preserve"> and success</w:t>
      </w:r>
      <w:r w:rsidRPr="003B222F">
        <w:t xml:space="preserve"> of planted willows. Lateral bank adjustment and other details will be captured via seasonal drone aerial imagery (16 total flights), and sediment volume calculations will be performed using survey data. </w:t>
      </w:r>
      <w:r w:rsidR="00011622">
        <w:t>Plots of monitored longitudinal profile data versus design</w:t>
      </w:r>
      <w:r w:rsidR="0035453A">
        <w:t xml:space="preserve"> phase</w:t>
      </w:r>
      <w:r w:rsidR="00011622">
        <w:t xml:space="preserve"> profiles will inform vertical adjustment patterns. </w:t>
      </w:r>
      <w:r w:rsidRPr="003B222F">
        <w:t xml:space="preserve">This </w:t>
      </w:r>
      <w:r w:rsidR="00335444">
        <w:t xml:space="preserve">is </w:t>
      </w:r>
      <w:r w:rsidRPr="003B222F">
        <w:t xml:space="preserve">one of the first </w:t>
      </w:r>
      <w:r w:rsidR="0035453A">
        <w:t xml:space="preserve">dam removal </w:t>
      </w:r>
      <w:r w:rsidRPr="003B222F">
        <w:t xml:space="preserve">long-term monitoring programs </w:t>
      </w:r>
      <w:r>
        <w:t>in the state</w:t>
      </w:r>
      <w:r w:rsidRPr="003B222F">
        <w:t>.</w:t>
      </w:r>
    </w:p>
    <w:p w14:paraId="0CF23FB0" w14:textId="77777777" w:rsidR="00AA1190" w:rsidRDefault="00AA1190" w:rsidP="000311C5"/>
    <w:sectPr w:rsidR="00AA1190" w:rsidSect="002718F9">
      <w:headerReference w:type="default" r:id="rId17"/>
      <w:footerReference w:type="default" r:id="rId18"/>
      <w:pgSz w:w="12240" w:h="15840"/>
      <w:pgMar w:top="2736" w:right="1152" w:bottom="720" w:left="1008" w:header="720" w:footer="288" w:gutter="0"/>
      <w:cols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D1351" w14:textId="77777777" w:rsidR="00D92652" w:rsidRDefault="00D92652" w:rsidP="004A0D2C">
      <w:pPr>
        <w:spacing w:after="0" w:line="240" w:lineRule="auto"/>
      </w:pPr>
      <w:r>
        <w:separator/>
      </w:r>
    </w:p>
  </w:endnote>
  <w:endnote w:type="continuationSeparator" w:id="0">
    <w:p w14:paraId="624F2432" w14:textId="77777777" w:rsidR="00D92652" w:rsidRDefault="00D92652" w:rsidP="004A0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legaGarmnd BT">
    <w:panose1 w:val="02020602060506020403"/>
    <w:charset w:val="00"/>
    <w:family w:val="roman"/>
    <w:pitch w:val="variable"/>
    <w:sig w:usb0="00000087" w:usb1="00000000" w:usb2="00000000" w:usb3="00000000" w:csb0="0000001B" w:csb1="00000000"/>
  </w:font>
  <w:font w:name="Humnst777 BT">
    <w:panose1 w:val="020B0603030504020204"/>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Humnst777 Lt BT">
    <w:panose1 w:val="020B0402030504020204"/>
    <w:charset w:val="00"/>
    <w:family w:val="swiss"/>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3872A" w14:textId="77777777" w:rsidR="002C3F05" w:rsidRDefault="002C3F05" w:rsidP="005F30DE">
    <w:pPr>
      <w:pStyle w:val="Footer"/>
      <w:ind w:left="0"/>
    </w:pPr>
    <w:r>
      <w:rPr>
        <w:noProof/>
      </w:rPr>
      <mc:AlternateContent>
        <mc:Choice Requires="wps">
          <w:drawing>
            <wp:anchor distT="45720" distB="45720" distL="114300" distR="114300" simplePos="0" relativeHeight="251664384" behindDoc="0" locked="0" layoutInCell="1" allowOverlap="1" wp14:anchorId="799555CC" wp14:editId="710966B9">
              <wp:simplePos x="0" y="0"/>
              <wp:positionH relativeFrom="column">
                <wp:align>center</wp:align>
              </wp:positionH>
              <wp:positionV relativeFrom="paragraph">
                <wp:posOffset>49530</wp:posOffset>
              </wp:positionV>
              <wp:extent cx="6858000" cy="365760"/>
              <wp:effectExtent l="0" t="0" r="19050" b="152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65760"/>
                      </a:xfrm>
                      <a:prstGeom prst="rect">
                        <a:avLst/>
                      </a:prstGeom>
                      <a:solidFill>
                        <a:srgbClr val="005B7F"/>
                      </a:solidFill>
                      <a:ln w="9525">
                        <a:solidFill>
                          <a:srgbClr val="005B7F"/>
                        </a:solidFill>
                        <a:miter lim="800000"/>
                        <a:headEnd/>
                        <a:tailEnd/>
                      </a:ln>
                    </wps:spPr>
                    <wps:txbx>
                      <w:txbxContent>
                        <w:p w14:paraId="347697D4" w14:textId="03D63C94" w:rsidR="002C3F05" w:rsidRPr="002C3F05" w:rsidRDefault="00D32911" w:rsidP="00A80491">
                          <w:pPr>
                            <w:pStyle w:val="Footer"/>
                            <w:shd w:val="clear" w:color="auto" w:fill="005B7F"/>
                          </w:pPr>
                          <w:r>
                            <w:t>Montpelier, VT</w:t>
                          </w:r>
                          <w:r w:rsidR="007B49F3">
                            <w:t xml:space="preserve"> </w:t>
                          </w:r>
                          <w:r>
                            <w:t>/</w:t>
                          </w:r>
                          <w:r w:rsidR="007B49F3">
                            <w:t xml:space="preserve"> </w:t>
                          </w:r>
                          <w:r w:rsidR="002C3F05" w:rsidRPr="002C3F05">
                            <w:t>80</w:t>
                          </w:r>
                          <w:r>
                            <w:t>0</w:t>
                          </w:r>
                          <w:r w:rsidR="002C3F05" w:rsidRPr="002C3F05">
                            <w:t>.</w:t>
                          </w:r>
                          <w:r>
                            <w:t>959</w:t>
                          </w:r>
                          <w:r w:rsidR="002C3F05" w:rsidRPr="002C3F05">
                            <w:t>.</w:t>
                          </w:r>
                          <w:r>
                            <w:t>9987</w:t>
                          </w:r>
                          <w:r w:rsidR="007B49F3">
                            <w:t xml:space="preserve"> </w:t>
                          </w:r>
                          <w:r w:rsidR="002C3F05" w:rsidRPr="002C3F05">
                            <w:t>/</w:t>
                          </w:r>
                          <w:r w:rsidR="007B49F3">
                            <w:t xml:space="preserve"> </w:t>
                          </w:r>
                          <w:hyperlink r:id="rId1" w:history="1">
                            <w:r w:rsidR="002C3F05" w:rsidRPr="002C3F05">
                              <w:t>info@stone-env.com</w:t>
                            </w:r>
                          </w:hyperlink>
                          <w:r w:rsidR="007B49F3">
                            <w:t xml:space="preserve"> </w:t>
                          </w:r>
                          <w:r w:rsidR="002C3F05" w:rsidRPr="002C3F05">
                            <w:t>/</w:t>
                          </w:r>
                          <w:r w:rsidR="007B49F3">
                            <w:t xml:space="preserve"> </w:t>
                          </w:r>
                          <w:r w:rsidR="002C3F05" w:rsidRPr="002C3F05">
                            <w:t>stone-env.co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9555CC" id="_x0000_t202" coordsize="21600,21600" o:spt="202" path="m,l,21600r21600,l21600,xe">
              <v:stroke joinstyle="miter"/>
              <v:path gradientshapeok="t" o:connecttype="rect"/>
            </v:shapetype>
            <v:shape id="_x0000_s1033" type="#_x0000_t202" style="position:absolute;margin-left:0;margin-top:3.9pt;width:540pt;height:28.8pt;z-index:251664384;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" fillcolor="#005b7f" strokecolor="#005b7f">
              <v:textbox>
                <w:txbxContent>
                  <w:p w14:paraId="347697D4" w14:textId="03D63C94" w:rsidR="002C3F05" w:rsidRPr="002C3F05" w:rsidRDefault="00D32911" w:rsidP="00A80491">
                    <w:pPr>
                      <w:pStyle w:val="Footer"/>
                      <w:shd w:val="clear" w:color="auto" w:fill="005B7F"/>
                    </w:pPr>
                    <w:r>
                      <w:t>Montpelier, VT</w:t>
                    </w:r>
                    <w:r w:rsidR="007B49F3">
                      <w:t xml:space="preserve"> </w:t>
                    </w:r>
                    <w:r>
                      <w:t>/</w:t>
                    </w:r>
                    <w:r w:rsidR="007B49F3">
                      <w:t xml:space="preserve"> </w:t>
                    </w:r>
                    <w:r w:rsidR="002C3F05" w:rsidRPr="002C3F05">
                      <w:t>80</w:t>
                    </w:r>
                    <w:r>
                      <w:t>0</w:t>
                    </w:r>
                    <w:r w:rsidR="002C3F05" w:rsidRPr="002C3F05">
                      <w:t>.</w:t>
                    </w:r>
                    <w:r>
                      <w:t>959</w:t>
                    </w:r>
                    <w:r w:rsidR="002C3F05" w:rsidRPr="002C3F05">
                      <w:t>.</w:t>
                    </w:r>
                    <w:r>
                      <w:t>9987</w:t>
                    </w:r>
                    <w:r w:rsidR="007B49F3">
                      <w:t xml:space="preserve"> </w:t>
                    </w:r>
                    <w:r w:rsidR="002C3F05" w:rsidRPr="002C3F05">
                      <w:t>/</w:t>
                    </w:r>
                    <w:r w:rsidR="007B49F3">
                      <w:t xml:space="preserve"> </w:t>
                    </w:r>
                    <w:hyperlink r:id="rId2" w:history="1">
                      <w:r w:rsidR="002C3F05" w:rsidRPr="002C3F05">
                        <w:t>info@stone-env.com</w:t>
                      </w:r>
                    </w:hyperlink>
                    <w:r w:rsidR="007B49F3">
                      <w:t xml:space="preserve"> </w:t>
                    </w:r>
                    <w:r w:rsidR="002C3F05" w:rsidRPr="002C3F05">
                      <w:t>/</w:t>
                    </w:r>
                    <w:r w:rsidR="007B49F3">
                      <w:t xml:space="preserve"> </w:t>
                    </w:r>
                    <w:r w:rsidR="002C3F05" w:rsidRPr="002C3F05">
                      <w:t>stone-env.com</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F54F2" w14:textId="77777777" w:rsidR="00D92652" w:rsidRDefault="00D92652" w:rsidP="004A0D2C">
      <w:pPr>
        <w:spacing w:after="0" w:line="240" w:lineRule="auto"/>
      </w:pPr>
      <w:r>
        <w:separator/>
      </w:r>
    </w:p>
  </w:footnote>
  <w:footnote w:type="continuationSeparator" w:id="0">
    <w:p w14:paraId="45D737BD" w14:textId="77777777" w:rsidR="00D92652" w:rsidRDefault="00D92652" w:rsidP="004A0D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2E25F" w14:textId="77777777" w:rsidR="004A0D2C" w:rsidRPr="00995E01" w:rsidRDefault="005611AD" w:rsidP="00995E01">
    <w:r w:rsidRPr="004A0D2C">
      <w:rPr>
        <w:noProof/>
      </w:rPr>
      <w:drawing>
        <wp:anchor distT="0" distB="0" distL="114300" distR="114300" simplePos="0" relativeHeight="251658240" behindDoc="1" locked="0" layoutInCell="1" allowOverlap="1" wp14:anchorId="37666C44" wp14:editId="6F543528">
          <wp:simplePos x="0" y="0"/>
          <wp:positionH relativeFrom="column">
            <wp:posOffset>-219367</wp:posOffset>
          </wp:positionH>
          <wp:positionV relativeFrom="page">
            <wp:posOffset>495300</wp:posOffset>
          </wp:positionV>
          <wp:extent cx="6854138" cy="1127125"/>
          <wp:effectExtent l="0" t="0" r="444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854138" cy="112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817305">
      <w:rPr>
        <w:noProof/>
      </w:rPr>
      <mc:AlternateContent>
        <mc:Choice Requires="wps">
          <w:drawing>
            <wp:anchor distT="45720" distB="45720" distL="114300" distR="114300" simplePos="0" relativeHeight="251660288" behindDoc="0" locked="0" layoutInCell="1" allowOverlap="1" wp14:anchorId="0C88322D" wp14:editId="5FF99886">
              <wp:simplePos x="0" y="0"/>
              <wp:positionH relativeFrom="column">
                <wp:posOffset>-97155</wp:posOffset>
              </wp:positionH>
              <wp:positionV relativeFrom="paragraph">
                <wp:posOffset>114300</wp:posOffset>
              </wp:positionV>
              <wp:extent cx="4572000" cy="977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977900"/>
                      </a:xfrm>
                      <a:prstGeom prst="rect">
                        <a:avLst/>
                      </a:prstGeom>
                      <a:noFill/>
                      <a:ln w="9525">
                        <a:noFill/>
                        <a:miter lim="800000"/>
                        <a:headEnd/>
                        <a:tailEnd/>
                      </a:ln>
                    </wps:spPr>
                    <wps:txbx>
                      <w:txbxContent>
                        <w:p w14:paraId="4AE89D1E" w14:textId="2E6F0688" w:rsidR="004A0D2C" w:rsidRPr="00995E01" w:rsidRDefault="00440843" w:rsidP="00995E01">
                          <w:pPr>
                            <w:pStyle w:val="Heading1"/>
                          </w:pPr>
                          <w:r>
                            <w:t xml:space="preserve">Johnsons Mill Dam Aquatic Organism Passage Assessment and Engineering </w:t>
                          </w:r>
                          <w:r w:rsidR="005718F4">
                            <w:t>Design for Removal</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C88322D" id="_x0000_t202" coordsize="21600,21600" o:spt="202" path="m,l,21600r21600,l21600,xe">
              <v:stroke joinstyle="miter"/>
              <v:path gradientshapeok="t" o:connecttype="rect"/>
            </v:shapetype>
            <v:shape id="_x0000_s1032" type="#_x0000_t202" style="position:absolute;margin-left:-7.65pt;margin-top:9pt;width:5in;height:77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" filled="f" stroked="f">
              <v:textbox>
                <w:txbxContent>
                  <w:p w14:paraId="4AE89D1E" w14:textId="2E6F0688" w:rsidR="004A0D2C" w:rsidRPr="00995E01" w:rsidRDefault="00440843" w:rsidP="00995E01">
                    <w:pPr>
                      <w:pStyle w:val="Heading1"/>
                    </w:pPr>
                    <w:r>
                      <w:t xml:space="preserve">Johnsons Mill Dam Aquatic Organism Passage Assessment and Engineering </w:t>
                    </w:r>
                    <w:r w:rsidR="005718F4">
                      <w:t>Design for Removal</w:t>
                    </w:r>
                  </w:p>
                </w:txbxContent>
              </v:textbox>
              <w10:wrap type="square"/>
            </v:shape>
          </w:pict>
        </mc:Fallback>
      </mc:AlternateContent>
    </w:r>
    <w:r w:rsidR="002C3F05">
      <w:tab/>
    </w:r>
    <w:r w:rsidR="0064395B" w:rsidRPr="0064395B">
      <w:rPr>
        <w:noProof/>
      </w:rPr>
      <w:drawing>
        <wp:anchor distT="0" distB="0" distL="114300" distR="114300" simplePos="0" relativeHeight="251665408" behindDoc="0" locked="0" layoutInCell="1" allowOverlap="1" wp14:anchorId="055D4505" wp14:editId="662D795A">
          <wp:simplePos x="0" y="0"/>
          <wp:positionH relativeFrom="column">
            <wp:posOffset>5449570</wp:posOffset>
          </wp:positionH>
          <wp:positionV relativeFrom="paragraph">
            <wp:posOffset>228600</wp:posOffset>
          </wp:positionV>
          <wp:extent cx="685800" cy="731520"/>
          <wp:effectExtent l="0" t="0" r="0" b="0"/>
          <wp:wrapThrough wrapText="bothSides">
            <wp:wrapPolygon edited="0">
              <wp:start x="10800" y="0"/>
              <wp:lineTo x="3600" y="563"/>
              <wp:lineTo x="3000" y="7875"/>
              <wp:lineTo x="5400" y="9000"/>
              <wp:lineTo x="0" y="14063"/>
              <wp:lineTo x="0" y="20813"/>
              <wp:lineTo x="7200" y="20813"/>
              <wp:lineTo x="9600" y="20813"/>
              <wp:lineTo x="21000" y="20813"/>
              <wp:lineTo x="21000" y="14625"/>
              <wp:lineTo x="16800" y="9000"/>
              <wp:lineTo x="18000" y="6188"/>
              <wp:lineTo x="17400" y="2250"/>
              <wp:lineTo x="15000" y="0"/>
              <wp:lineTo x="1080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14C5C"/>
    <w:multiLevelType w:val="hybridMultilevel"/>
    <w:tmpl w:val="490C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143DE7"/>
    <w:multiLevelType w:val="hybridMultilevel"/>
    <w:tmpl w:val="96DAA0C2"/>
    <w:lvl w:ilvl="0" w:tplc="DFD8060C">
      <w:start w:val="1"/>
      <w:numFmt w:val="bullet"/>
      <w:pStyle w:val="ProjectBriefFirstPageBullet"/>
      <w:lvlText w:val=""/>
      <w:lvlJc w:val="left"/>
      <w:pPr>
        <w:ind w:left="1440" w:hanging="360"/>
      </w:pPr>
      <w:rPr>
        <w:rFonts w:ascii="Wingdings" w:hAnsi="Wingdings" w:hint="default"/>
        <w:b w:val="0"/>
        <w:i w:val="0"/>
        <w:color w:val="005B7F"/>
        <w:sz w:val="1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0956F6C"/>
    <w:multiLevelType w:val="hybridMultilevel"/>
    <w:tmpl w:val="A37E8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60606036">
    <w:abstractNumId w:val="0"/>
  </w:num>
  <w:num w:numId="2" w16cid:durableId="8988400">
    <w:abstractNumId w:val="1"/>
  </w:num>
  <w:num w:numId="3" w16cid:durableId="1535268253">
    <w:abstractNumId w:val="2"/>
  </w:num>
  <w:num w:numId="4" w16cid:durableId="8849513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bQwsDAzMTM1NzdX0lEKTi0uzszPAykwqgUAzjOINiwAAAA="/>
  </w:docVars>
  <w:rsids>
    <w:rsidRoot w:val="00886101"/>
    <w:rsid w:val="00010534"/>
    <w:rsid w:val="00011622"/>
    <w:rsid w:val="00014C63"/>
    <w:rsid w:val="000311C5"/>
    <w:rsid w:val="00035625"/>
    <w:rsid w:val="000457CF"/>
    <w:rsid w:val="00056C59"/>
    <w:rsid w:val="000619B6"/>
    <w:rsid w:val="00087EF5"/>
    <w:rsid w:val="000D52F0"/>
    <w:rsid w:val="000E5DF9"/>
    <w:rsid w:val="00112838"/>
    <w:rsid w:val="0011794C"/>
    <w:rsid w:val="00125F71"/>
    <w:rsid w:val="0013113B"/>
    <w:rsid w:val="001348D4"/>
    <w:rsid w:val="00137F83"/>
    <w:rsid w:val="00143790"/>
    <w:rsid w:val="00156DBF"/>
    <w:rsid w:val="001848B6"/>
    <w:rsid w:val="001C4DE7"/>
    <w:rsid w:val="001E55CE"/>
    <w:rsid w:val="00204C4B"/>
    <w:rsid w:val="0020573B"/>
    <w:rsid w:val="00226CEF"/>
    <w:rsid w:val="0023742B"/>
    <w:rsid w:val="00246D67"/>
    <w:rsid w:val="0025176B"/>
    <w:rsid w:val="002544C6"/>
    <w:rsid w:val="0026296A"/>
    <w:rsid w:val="0026327A"/>
    <w:rsid w:val="002718F9"/>
    <w:rsid w:val="002A1BB9"/>
    <w:rsid w:val="002C3F05"/>
    <w:rsid w:val="002D76FD"/>
    <w:rsid w:val="002E4BAD"/>
    <w:rsid w:val="00332D42"/>
    <w:rsid w:val="00335444"/>
    <w:rsid w:val="00337E25"/>
    <w:rsid w:val="0035453A"/>
    <w:rsid w:val="00354F77"/>
    <w:rsid w:val="0036539F"/>
    <w:rsid w:val="00366963"/>
    <w:rsid w:val="00383282"/>
    <w:rsid w:val="00390CDC"/>
    <w:rsid w:val="003954FC"/>
    <w:rsid w:val="003A7C69"/>
    <w:rsid w:val="003B222F"/>
    <w:rsid w:val="003C1514"/>
    <w:rsid w:val="003F7406"/>
    <w:rsid w:val="004101EB"/>
    <w:rsid w:val="00415D77"/>
    <w:rsid w:val="00434360"/>
    <w:rsid w:val="00437AE4"/>
    <w:rsid w:val="00440843"/>
    <w:rsid w:val="00463BFB"/>
    <w:rsid w:val="00466E96"/>
    <w:rsid w:val="004862C5"/>
    <w:rsid w:val="00491BCF"/>
    <w:rsid w:val="00495704"/>
    <w:rsid w:val="0049665C"/>
    <w:rsid w:val="004A0D2C"/>
    <w:rsid w:val="004C1641"/>
    <w:rsid w:val="004E550B"/>
    <w:rsid w:val="004E6F03"/>
    <w:rsid w:val="0053103C"/>
    <w:rsid w:val="00546B4A"/>
    <w:rsid w:val="005611AD"/>
    <w:rsid w:val="00563EED"/>
    <w:rsid w:val="0056493E"/>
    <w:rsid w:val="00567EBF"/>
    <w:rsid w:val="005718F4"/>
    <w:rsid w:val="00573A4D"/>
    <w:rsid w:val="00580B1D"/>
    <w:rsid w:val="00595CF5"/>
    <w:rsid w:val="005C5FC4"/>
    <w:rsid w:val="005D0ABC"/>
    <w:rsid w:val="005D24E9"/>
    <w:rsid w:val="005D44E0"/>
    <w:rsid w:val="005D756E"/>
    <w:rsid w:val="005E2A13"/>
    <w:rsid w:val="005E3A20"/>
    <w:rsid w:val="005F30DE"/>
    <w:rsid w:val="005F780F"/>
    <w:rsid w:val="006249DA"/>
    <w:rsid w:val="006305B3"/>
    <w:rsid w:val="0064395B"/>
    <w:rsid w:val="0065065F"/>
    <w:rsid w:val="00667597"/>
    <w:rsid w:val="006740CD"/>
    <w:rsid w:val="006858C5"/>
    <w:rsid w:val="00693792"/>
    <w:rsid w:val="00697195"/>
    <w:rsid w:val="006A055A"/>
    <w:rsid w:val="006B4FFF"/>
    <w:rsid w:val="006C0631"/>
    <w:rsid w:val="006C3D65"/>
    <w:rsid w:val="006D71E9"/>
    <w:rsid w:val="006E461B"/>
    <w:rsid w:val="006E4C85"/>
    <w:rsid w:val="006E58F7"/>
    <w:rsid w:val="006F628C"/>
    <w:rsid w:val="006F67F7"/>
    <w:rsid w:val="00720401"/>
    <w:rsid w:val="0075400C"/>
    <w:rsid w:val="00757C0C"/>
    <w:rsid w:val="007B17F4"/>
    <w:rsid w:val="007B49F3"/>
    <w:rsid w:val="007B75E3"/>
    <w:rsid w:val="007C1F04"/>
    <w:rsid w:val="007E2537"/>
    <w:rsid w:val="007F7CB8"/>
    <w:rsid w:val="00804AA5"/>
    <w:rsid w:val="008105D4"/>
    <w:rsid w:val="00810E3A"/>
    <w:rsid w:val="00817305"/>
    <w:rsid w:val="008319DA"/>
    <w:rsid w:val="00833E98"/>
    <w:rsid w:val="008438D8"/>
    <w:rsid w:val="00873A11"/>
    <w:rsid w:val="00886101"/>
    <w:rsid w:val="00892653"/>
    <w:rsid w:val="00894009"/>
    <w:rsid w:val="008B1324"/>
    <w:rsid w:val="008C0CE0"/>
    <w:rsid w:val="008C4CBE"/>
    <w:rsid w:val="008C7066"/>
    <w:rsid w:val="008F1B23"/>
    <w:rsid w:val="008F4BF3"/>
    <w:rsid w:val="00911219"/>
    <w:rsid w:val="00914E46"/>
    <w:rsid w:val="0091527D"/>
    <w:rsid w:val="00917204"/>
    <w:rsid w:val="00922E91"/>
    <w:rsid w:val="009324FE"/>
    <w:rsid w:val="00932CD5"/>
    <w:rsid w:val="00932FA3"/>
    <w:rsid w:val="00950BE9"/>
    <w:rsid w:val="00964759"/>
    <w:rsid w:val="00970837"/>
    <w:rsid w:val="00976046"/>
    <w:rsid w:val="00984860"/>
    <w:rsid w:val="00995E01"/>
    <w:rsid w:val="009A11F9"/>
    <w:rsid w:val="009A6962"/>
    <w:rsid w:val="009D48CD"/>
    <w:rsid w:val="009F323B"/>
    <w:rsid w:val="00A063AD"/>
    <w:rsid w:val="00A24C4E"/>
    <w:rsid w:val="00A375DB"/>
    <w:rsid w:val="00A4562C"/>
    <w:rsid w:val="00A50941"/>
    <w:rsid w:val="00A661CC"/>
    <w:rsid w:val="00A80491"/>
    <w:rsid w:val="00A824DB"/>
    <w:rsid w:val="00A976D6"/>
    <w:rsid w:val="00AA1190"/>
    <w:rsid w:val="00AB1E96"/>
    <w:rsid w:val="00AB4C07"/>
    <w:rsid w:val="00AB5428"/>
    <w:rsid w:val="00AE2CD2"/>
    <w:rsid w:val="00AE3789"/>
    <w:rsid w:val="00AE3D08"/>
    <w:rsid w:val="00B10C7C"/>
    <w:rsid w:val="00B16C03"/>
    <w:rsid w:val="00B34057"/>
    <w:rsid w:val="00B35384"/>
    <w:rsid w:val="00B40097"/>
    <w:rsid w:val="00B64DE0"/>
    <w:rsid w:val="00BD0704"/>
    <w:rsid w:val="00BE29EC"/>
    <w:rsid w:val="00C2182F"/>
    <w:rsid w:val="00C22BC3"/>
    <w:rsid w:val="00C3026C"/>
    <w:rsid w:val="00C32A8C"/>
    <w:rsid w:val="00C4494B"/>
    <w:rsid w:val="00C47CD6"/>
    <w:rsid w:val="00C679B0"/>
    <w:rsid w:val="00C756A6"/>
    <w:rsid w:val="00C87467"/>
    <w:rsid w:val="00C90018"/>
    <w:rsid w:val="00CA09BA"/>
    <w:rsid w:val="00CB3110"/>
    <w:rsid w:val="00CD4A5B"/>
    <w:rsid w:val="00CF7706"/>
    <w:rsid w:val="00D05554"/>
    <w:rsid w:val="00D32911"/>
    <w:rsid w:val="00D51231"/>
    <w:rsid w:val="00D65F0C"/>
    <w:rsid w:val="00D92652"/>
    <w:rsid w:val="00D9437F"/>
    <w:rsid w:val="00DB701A"/>
    <w:rsid w:val="00DE4852"/>
    <w:rsid w:val="00DE7B0E"/>
    <w:rsid w:val="00E01E1E"/>
    <w:rsid w:val="00E20172"/>
    <w:rsid w:val="00E245D1"/>
    <w:rsid w:val="00E43856"/>
    <w:rsid w:val="00E4759E"/>
    <w:rsid w:val="00E83E50"/>
    <w:rsid w:val="00E913A5"/>
    <w:rsid w:val="00E95E92"/>
    <w:rsid w:val="00EB530C"/>
    <w:rsid w:val="00EC00A6"/>
    <w:rsid w:val="00EC36CC"/>
    <w:rsid w:val="00EC3B5F"/>
    <w:rsid w:val="00EC40E4"/>
    <w:rsid w:val="00ED0155"/>
    <w:rsid w:val="00F11C94"/>
    <w:rsid w:val="00F459DF"/>
    <w:rsid w:val="00F45CBD"/>
    <w:rsid w:val="00F63193"/>
    <w:rsid w:val="00F8761B"/>
    <w:rsid w:val="00FC157E"/>
    <w:rsid w:val="00FC1995"/>
    <w:rsid w:val="00FC71A5"/>
    <w:rsid w:val="00FD01D0"/>
    <w:rsid w:val="00FE2B74"/>
    <w:rsid w:val="00FE43DE"/>
    <w:rsid w:val="0254F824"/>
    <w:rsid w:val="0264424F"/>
    <w:rsid w:val="02903D44"/>
    <w:rsid w:val="02A1584F"/>
    <w:rsid w:val="031B0A40"/>
    <w:rsid w:val="03359DFB"/>
    <w:rsid w:val="03E03854"/>
    <w:rsid w:val="07445015"/>
    <w:rsid w:val="0A14A774"/>
    <w:rsid w:val="0B8DA841"/>
    <w:rsid w:val="0BC3D1F9"/>
    <w:rsid w:val="0BF7A986"/>
    <w:rsid w:val="0C6EF821"/>
    <w:rsid w:val="0C8263B0"/>
    <w:rsid w:val="0CB0C064"/>
    <w:rsid w:val="0CD195AD"/>
    <w:rsid w:val="0DBF49E3"/>
    <w:rsid w:val="0DDEAA71"/>
    <w:rsid w:val="12748405"/>
    <w:rsid w:val="12C998A5"/>
    <w:rsid w:val="13411A30"/>
    <w:rsid w:val="13AA546D"/>
    <w:rsid w:val="13F22953"/>
    <w:rsid w:val="143A15A7"/>
    <w:rsid w:val="15B01FBE"/>
    <w:rsid w:val="1604F2B7"/>
    <w:rsid w:val="164D90BF"/>
    <w:rsid w:val="175D3009"/>
    <w:rsid w:val="176FE019"/>
    <w:rsid w:val="17DA9FD9"/>
    <w:rsid w:val="17DAEE15"/>
    <w:rsid w:val="18C8E5E0"/>
    <w:rsid w:val="19399847"/>
    <w:rsid w:val="19ABE725"/>
    <w:rsid w:val="1A4232C9"/>
    <w:rsid w:val="1AE714E0"/>
    <w:rsid w:val="1B1DFFC1"/>
    <w:rsid w:val="1BA0F730"/>
    <w:rsid w:val="1C462F75"/>
    <w:rsid w:val="1CEF5F6B"/>
    <w:rsid w:val="1D50CDEF"/>
    <w:rsid w:val="1D900684"/>
    <w:rsid w:val="1D95C2B1"/>
    <w:rsid w:val="1DA35159"/>
    <w:rsid w:val="1E78D519"/>
    <w:rsid w:val="1EACB0A2"/>
    <w:rsid w:val="1EDFFB7F"/>
    <w:rsid w:val="1F089510"/>
    <w:rsid w:val="2153EBAD"/>
    <w:rsid w:val="219E8EC9"/>
    <w:rsid w:val="22308A38"/>
    <w:rsid w:val="2231D58B"/>
    <w:rsid w:val="2292A3E8"/>
    <w:rsid w:val="24033531"/>
    <w:rsid w:val="242C9B7C"/>
    <w:rsid w:val="24373DC5"/>
    <w:rsid w:val="25485B24"/>
    <w:rsid w:val="25E47FBE"/>
    <w:rsid w:val="2762CCB0"/>
    <w:rsid w:val="285C1611"/>
    <w:rsid w:val="29946F32"/>
    <w:rsid w:val="29AE50DB"/>
    <w:rsid w:val="29F4E3CF"/>
    <w:rsid w:val="2A830085"/>
    <w:rsid w:val="2AD90E4B"/>
    <w:rsid w:val="2BD36177"/>
    <w:rsid w:val="2C10810B"/>
    <w:rsid w:val="2CAD969A"/>
    <w:rsid w:val="2D1B816A"/>
    <w:rsid w:val="2D36BAFB"/>
    <w:rsid w:val="2EA3CDE1"/>
    <w:rsid w:val="2ED5E284"/>
    <w:rsid w:val="2F108EE3"/>
    <w:rsid w:val="2F51CB7A"/>
    <w:rsid w:val="2F60D652"/>
    <w:rsid w:val="2FBB4576"/>
    <w:rsid w:val="30EAEE2D"/>
    <w:rsid w:val="313F9F41"/>
    <w:rsid w:val="3197A65C"/>
    <w:rsid w:val="33EA3B33"/>
    <w:rsid w:val="34EBA962"/>
    <w:rsid w:val="364CC172"/>
    <w:rsid w:val="36D34526"/>
    <w:rsid w:val="36E417F3"/>
    <w:rsid w:val="376B2D1F"/>
    <w:rsid w:val="37F0A449"/>
    <w:rsid w:val="38586FFA"/>
    <w:rsid w:val="387509D0"/>
    <w:rsid w:val="38CB5792"/>
    <w:rsid w:val="39635919"/>
    <w:rsid w:val="3B90744E"/>
    <w:rsid w:val="3BC2AAD7"/>
    <w:rsid w:val="3CECD67E"/>
    <w:rsid w:val="3D3F68E4"/>
    <w:rsid w:val="3DED5DD4"/>
    <w:rsid w:val="3E4872E9"/>
    <w:rsid w:val="3EB77760"/>
    <w:rsid w:val="3FB871AD"/>
    <w:rsid w:val="3FFE0488"/>
    <w:rsid w:val="4018BA6B"/>
    <w:rsid w:val="40ED5B79"/>
    <w:rsid w:val="413FF605"/>
    <w:rsid w:val="41FEFFFF"/>
    <w:rsid w:val="42116DD9"/>
    <w:rsid w:val="43BBABF2"/>
    <w:rsid w:val="44269351"/>
    <w:rsid w:val="447F7590"/>
    <w:rsid w:val="455FAF0F"/>
    <w:rsid w:val="46156519"/>
    <w:rsid w:val="46A84A61"/>
    <w:rsid w:val="46FF4DC1"/>
    <w:rsid w:val="47558E57"/>
    <w:rsid w:val="475788DD"/>
    <w:rsid w:val="476AE8F9"/>
    <w:rsid w:val="47C21A4A"/>
    <w:rsid w:val="47CDB16B"/>
    <w:rsid w:val="49A6D83A"/>
    <w:rsid w:val="4A6E7D24"/>
    <w:rsid w:val="4A8EF31E"/>
    <w:rsid w:val="4AF713D9"/>
    <w:rsid w:val="4B18596C"/>
    <w:rsid w:val="4B69049C"/>
    <w:rsid w:val="4C5A0F31"/>
    <w:rsid w:val="4C86D812"/>
    <w:rsid w:val="51231AB5"/>
    <w:rsid w:val="5159DBC6"/>
    <w:rsid w:val="51ADDC02"/>
    <w:rsid w:val="52EAA649"/>
    <w:rsid w:val="5368BAAF"/>
    <w:rsid w:val="5385DB6B"/>
    <w:rsid w:val="5395B57C"/>
    <w:rsid w:val="54511857"/>
    <w:rsid w:val="5529FA4D"/>
    <w:rsid w:val="575CCECE"/>
    <w:rsid w:val="584E2F44"/>
    <w:rsid w:val="58813A9A"/>
    <w:rsid w:val="5AF6B10A"/>
    <w:rsid w:val="5DA97C68"/>
    <w:rsid w:val="5DDFC32D"/>
    <w:rsid w:val="5ED3A846"/>
    <w:rsid w:val="608701DA"/>
    <w:rsid w:val="60B8F236"/>
    <w:rsid w:val="613CF11B"/>
    <w:rsid w:val="62D2C131"/>
    <w:rsid w:val="65B902E4"/>
    <w:rsid w:val="66BA1EB1"/>
    <w:rsid w:val="66FDEFEB"/>
    <w:rsid w:val="67747B25"/>
    <w:rsid w:val="686102A0"/>
    <w:rsid w:val="69150D5C"/>
    <w:rsid w:val="6A4E6DCC"/>
    <w:rsid w:val="6B58DB8F"/>
    <w:rsid w:val="6B65A1E3"/>
    <w:rsid w:val="6B750732"/>
    <w:rsid w:val="6BB639DB"/>
    <w:rsid w:val="6EEDE4C5"/>
    <w:rsid w:val="6F435FA2"/>
    <w:rsid w:val="6F529F19"/>
    <w:rsid w:val="6FC25EA7"/>
    <w:rsid w:val="6FC8F8A4"/>
    <w:rsid w:val="719AEECF"/>
    <w:rsid w:val="71DCACD1"/>
    <w:rsid w:val="7362B3E9"/>
    <w:rsid w:val="737C25AD"/>
    <w:rsid w:val="74F10FB8"/>
    <w:rsid w:val="7508BCAA"/>
    <w:rsid w:val="75185698"/>
    <w:rsid w:val="76523C29"/>
    <w:rsid w:val="766A79C8"/>
    <w:rsid w:val="769E8F89"/>
    <w:rsid w:val="76A98B47"/>
    <w:rsid w:val="76EDE975"/>
    <w:rsid w:val="7769C7BE"/>
    <w:rsid w:val="77A4D61E"/>
    <w:rsid w:val="7865B4A5"/>
    <w:rsid w:val="78FC49E0"/>
    <w:rsid w:val="79DABA50"/>
    <w:rsid w:val="7C8811A8"/>
    <w:rsid w:val="7CAA417B"/>
    <w:rsid w:val="7CB8CB0D"/>
    <w:rsid w:val="7D5043D9"/>
    <w:rsid w:val="7D96452F"/>
    <w:rsid w:val="7F5FB42D"/>
    <w:rsid w:val="7FA4C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DF6615C"/>
  <w15:chartTrackingRefBased/>
  <w15:docId w15:val="{63E2E103-04BE-40DA-8904-CC3D6B147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E46"/>
    <w:pPr>
      <w:spacing w:after="200" w:line="288" w:lineRule="auto"/>
    </w:pPr>
    <w:rPr>
      <w:rFonts w:ascii="ElegaGarmnd BT" w:hAnsi="ElegaGarmnd BT"/>
      <w:sz w:val="20"/>
    </w:rPr>
  </w:style>
  <w:style w:type="paragraph" w:styleId="Heading1">
    <w:name w:val="heading 1"/>
    <w:basedOn w:val="Normal"/>
    <w:next w:val="Normal"/>
    <w:link w:val="Heading1Char"/>
    <w:uiPriority w:val="9"/>
    <w:rsid w:val="00914E46"/>
    <w:pPr>
      <w:tabs>
        <w:tab w:val="center" w:pos="4680"/>
        <w:tab w:val="right" w:pos="9360"/>
      </w:tabs>
      <w:spacing w:after="0" w:line="240" w:lineRule="auto"/>
      <w:outlineLvl w:val="0"/>
    </w:pPr>
    <w:rPr>
      <w:rFonts w:ascii="Humnst777 BT" w:hAnsi="Humnst777 BT"/>
      <w:b/>
      <w:color w:val="FFFFFF" w:themeColor="background1"/>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Project Brief Footer"/>
    <w:basedOn w:val="Normal"/>
    <w:link w:val="FooterChar"/>
    <w:uiPriority w:val="99"/>
    <w:unhideWhenUsed/>
    <w:rsid w:val="00F63193"/>
    <w:pPr>
      <w:tabs>
        <w:tab w:val="center" w:pos="4680"/>
        <w:tab w:val="right" w:pos="9360"/>
      </w:tabs>
      <w:spacing w:after="0" w:line="240" w:lineRule="auto"/>
      <w:ind w:left="3600"/>
    </w:pPr>
    <w:rPr>
      <w:rFonts w:ascii="Humnst777 BT" w:hAnsi="Humnst777 BT"/>
      <w:b/>
      <w:color w:val="FFFFFF" w:themeColor="background1"/>
      <w:sz w:val="13"/>
    </w:rPr>
  </w:style>
  <w:style w:type="character" w:customStyle="1" w:styleId="FooterChar">
    <w:name w:val="Footer Char"/>
    <w:aliases w:val="Project Brief Footer Char"/>
    <w:basedOn w:val="DefaultParagraphFont"/>
    <w:link w:val="Footer"/>
    <w:uiPriority w:val="99"/>
    <w:rsid w:val="00F63193"/>
    <w:rPr>
      <w:rFonts w:ascii="Humnst777 BT" w:hAnsi="Humnst777 BT"/>
      <w:b/>
      <w:color w:val="FFFFFF" w:themeColor="background1"/>
      <w:sz w:val="13"/>
    </w:rPr>
  </w:style>
  <w:style w:type="character" w:styleId="Hyperlink">
    <w:name w:val="Hyperlink"/>
    <w:basedOn w:val="DefaultParagraphFont"/>
    <w:uiPriority w:val="99"/>
    <w:unhideWhenUsed/>
    <w:rsid w:val="00CB3110"/>
    <w:rPr>
      <w:color w:val="005B7F"/>
      <w:u w:val="single"/>
    </w:rPr>
  </w:style>
  <w:style w:type="paragraph" w:customStyle="1" w:styleId="Leftcolumnnormal">
    <w:name w:val="Left column normal"/>
    <w:basedOn w:val="Normal"/>
    <w:qFormat/>
    <w:rsid w:val="00FC1995"/>
    <w:pPr>
      <w:spacing w:after="0" w:line="245" w:lineRule="auto"/>
    </w:pPr>
    <w:rPr>
      <w:sz w:val="18"/>
    </w:rPr>
  </w:style>
  <w:style w:type="paragraph" w:customStyle="1" w:styleId="Leftcolumnheader">
    <w:name w:val="Left column header"/>
    <w:basedOn w:val="Leftcolumnnormal"/>
    <w:qFormat/>
    <w:rsid w:val="00FC1995"/>
    <w:pPr>
      <w:spacing w:before="240" w:after="20"/>
    </w:pPr>
    <w:rPr>
      <w:rFonts w:ascii="Humnst777 BT" w:hAnsi="Humnst777 BT"/>
      <w:b/>
    </w:rPr>
  </w:style>
  <w:style w:type="paragraph" w:customStyle="1" w:styleId="Leftcolumnfirstheader-nospaceabove">
    <w:name w:val="Left column first header - no space above"/>
    <w:basedOn w:val="Leftcolumnheader"/>
    <w:qFormat/>
    <w:rsid w:val="00FC1995"/>
    <w:pPr>
      <w:spacing w:before="0"/>
    </w:pPr>
  </w:style>
  <w:style w:type="paragraph" w:customStyle="1" w:styleId="PhotoCaption">
    <w:name w:val="Photo Caption"/>
    <w:basedOn w:val="Normal"/>
    <w:qFormat/>
    <w:rsid w:val="009F323B"/>
    <w:pPr>
      <w:spacing w:after="0" w:line="245" w:lineRule="auto"/>
    </w:pPr>
    <w:rPr>
      <w:i/>
      <w:sz w:val="16"/>
    </w:rPr>
  </w:style>
  <w:style w:type="paragraph" w:styleId="BalloonText">
    <w:name w:val="Balloon Text"/>
    <w:basedOn w:val="Normal"/>
    <w:link w:val="BalloonTextChar"/>
    <w:uiPriority w:val="99"/>
    <w:semiHidden/>
    <w:unhideWhenUsed/>
    <w:rsid w:val="00950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BE9"/>
    <w:rPr>
      <w:rFonts w:ascii="Segoe UI" w:hAnsi="Segoe UI" w:cs="Segoe UI"/>
      <w:sz w:val="18"/>
      <w:szCs w:val="18"/>
    </w:rPr>
  </w:style>
  <w:style w:type="paragraph" w:customStyle="1" w:styleId="FirstWordStylized">
    <w:name w:val="First Word Stylized"/>
    <w:basedOn w:val="Normal"/>
    <w:link w:val="FirstWordStylizedChar"/>
    <w:qFormat/>
    <w:rsid w:val="005C5FC4"/>
    <w:rPr>
      <w:b/>
      <w:smallCaps/>
    </w:rPr>
  </w:style>
  <w:style w:type="character" w:customStyle="1" w:styleId="FirstWordStylizedChar">
    <w:name w:val="First Word Stylized Char"/>
    <w:basedOn w:val="DefaultParagraphFont"/>
    <w:link w:val="FirstWordStylized"/>
    <w:rsid w:val="005C5FC4"/>
    <w:rPr>
      <w:rFonts w:ascii="ElegaGarmnd BT" w:hAnsi="ElegaGarmnd BT"/>
      <w:b/>
      <w:smallCaps/>
      <w:sz w:val="21"/>
    </w:rPr>
  </w:style>
  <w:style w:type="paragraph" w:customStyle="1" w:styleId="ProjectBriefSecondPageBullet">
    <w:name w:val="Project Brief Second Page Bullet"/>
    <w:basedOn w:val="ProjectBriefFirstPageBullet"/>
    <w:qFormat/>
    <w:rsid w:val="00CB3110"/>
    <w:pPr>
      <w:ind w:left="1440"/>
    </w:pPr>
  </w:style>
  <w:style w:type="character" w:styleId="Emphasis">
    <w:name w:val="Emphasis"/>
    <w:basedOn w:val="DefaultParagraphFont"/>
    <w:uiPriority w:val="20"/>
    <w:rsid w:val="001348D4"/>
    <w:rPr>
      <w:i/>
      <w:iCs/>
    </w:rPr>
  </w:style>
  <w:style w:type="paragraph" w:styleId="Caption">
    <w:name w:val="caption"/>
    <w:basedOn w:val="Normal"/>
    <w:next w:val="Normal"/>
    <w:uiPriority w:val="35"/>
    <w:unhideWhenUsed/>
    <w:qFormat/>
    <w:rsid w:val="00B16C03"/>
    <w:pPr>
      <w:spacing w:line="240" w:lineRule="auto"/>
    </w:pPr>
    <w:rPr>
      <w:i/>
      <w:iCs/>
      <w:color w:val="44546A" w:themeColor="text2"/>
      <w:sz w:val="18"/>
      <w:szCs w:val="18"/>
    </w:rPr>
  </w:style>
  <w:style w:type="paragraph" w:customStyle="1" w:styleId="ProjectBriefFirstPageBullet">
    <w:name w:val="Project Brief First Page Bullet"/>
    <w:basedOn w:val="Normal"/>
    <w:qFormat/>
    <w:rsid w:val="00CB3110"/>
    <w:pPr>
      <w:numPr>
        <w:numId w:val="2"/>
      </w:numPr>
      <w:ind w:left="4320"/>
      <w:contextualSpacing/>
    </w:pPr>
  </w:style>
  <w:style w:type="character" w:customStyle="1" w:styleId="Heading1Char">
    <w:name w:val="Heading 1 Char"/>
    <w:basedOn w:val="DefaultParagraphFont"/>
    <w:link w:val="Heading1"/>
    <w:uiPriority w:val="9"/>
    <w:rsid w:val="00995E01"/>
    <w:rPr>
      <w:rFonts w:ascii="Humnst777 BT" w:hAnsi="Humnst777 BT"/>
      <w:b/>
      <w:color w:val="FFFFFF" w:themeColor="background1"/>
      <w:sz w:val="32"/>
    </w:rPr>
  </w:style>
  <w:style w:type="paragraph" w:styleId="Header">
    <w:name w:val="header"/>
    <w:basedOn w:val="Normal"/>
    <w:link w:val="HeaderChar"/>
    <w:uiPriority w:val="99"/>
    <w:unhideWhenUsed/>
    <w:rsid w:val="005611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1AD"/>
    <w:rPr>
      <w:rFonts w:ascii="ElegaGarmnd BT" w:hAnsi="ElegaGarmnd BT"/>
      <w:sz w:val="20"/>
    </w:rPr>
  </w:style>
  <w:style w:type="paragraph" w:customStyle="1" w:styleId="Titlepageinfo">
    <w:name w:val="Title page info"/>
    <w:basedOn w:val="Normal"/>
    <w:link w:val="TitlepageinfoChar"/>
    <w:qFormat/>
    <w:rsid w:val="00697195"/>
    <w:pPr>
      <w:spacing w:after="20" w:line="240" w:lineRule="auto"/>
    </w:pPr>
    <w:rPr>
      <w:rFonts w:ascii="Humnst777 BT" w:hAnsi="Humnst777 BT"/>
      <w:sz w:val="16"/>
    </w:rPr>
  </w:style>
  <w:style w:type="character" w:customStyle="1" w:styleId="TitlepageinfoChar">
    <w:name w:val="Title page info Char"/>
    <w:basedOn w:val="DefaultParagraphFont"/>
    <w:link w:val="Titlepageinfo"/>
    <w:rsid w:val="00697195"/>
    <w:rPr>
      <w:rFonts w:ascii="Humnst777 BT" w:hAnsi="Humnst777 BT"/>
      <w:sz w:val="16"/>
    </w:rPr>
  </w:style>
  <w:style w:type="paragraph" w:styleId="TableofFigures">
    <w:name w:val="table of figures"/>
    <w:basedOn w:val="TOC1"/>
    <w:next w:val="Normal"/>
    <w:uiPriority w:val="99"/>
    <w:unhideWhenUsed/>
    <w:rsid w:val="002E4BAD"/>
    <w:pPr>
      <w:tabs>
        <w:tab w:val="left" w:pos="2448"/>
        <w:tab w:val="right" w:leader="dot" w:pos="9360"/>
      </w:tabs>
      <w:spacing w:after="0" w:line="259" w:lineRule="auto"/>
      <w:ind w:left="2160"/>
    </w:pPr>
    <w:rPr>
      <w:rFonts w:ascii="Humnst777 BT" w:hAnsi="Humnst777 BT"/>
      <w:sz w:val="16"/>
    </w:rPr>
  </w:style>
  <w:style w:type="paragraph" w:styleId="TOC1">
    <w:name w:val="toc 1"/>
    <w:basedOn w:val="Normal"/>
    <w:next w:val="Normal"/>
    <w:autoRedefine/>
    <w:uiPriority w:val="39"/>
    <w:semiHidden/>
    <w:unhideWhenUsed/>
    <w:rsid w:val="002E4BAD"/>
    <w:pPr>
      <w:spacing w:after="100"/>
    </w:pPr>
  </w:style>
  <w:style w:type="character" w:styleId="CommentReference">
    <w:name w:val="annotation reference"/>
    <w:basedOn w:val="DefaultParagraphFont"/>
    <w:uiPriority w:val="99"/>
    <w:semiHidden/>
    <w:unhideWhenUsed/>
    <w:rsid w:val="0020573B"/>
    <w:rPr>
      <w:sz w:val="16"/>
      <w:szCs w:val="16"/>
    </w:rPr>
  </w:style>
  <w:style w:type="paragraph" w:styleId="CommentText">
    <w:name w:val="annotation text"/>
    <w:basedOn w:val="Normal"/>
    <w:link w:val="CommentTextChar"/>
    <w:uiPriority w:val="99"/>
    <w:semiHidden/>
    <w:unhideWhenUsed/>
    <w:rsid w:val="0020573B"/>
    <w:pPr>
      <w:spacing w:after="180" w:line="240" w:lineRule="auto"/>
    </w:pPr>
    <w:rPr>
      <w:szCs w:val="20"/>
    </w:rPr>
  </w:style>
  <w:style w:type="character" w:customStyle="1" w:styleId="CommentTextChar">
    <w:name w:val="Comment Text Char"/>
    <w:basedOn w:val="DefaultParagraphFont"/>
    <w:link w:val="CommentText"/>
    <w:uiPriority w:val="99"/>
    <w:semiHidden/>
    <w:rsid w:val="0020573B"/>
    <w:rPr>
      <w:rFonts w:ascii="ElegaGarmnd BT" w:hAnsi="ElegaGarmnd BT"/>
      <w:sz w:val="20"/>
      <w:szCs w:val="20"/>
    </w:rPr>
  </w:style>
  <w:style w:type="paragraph" w:styleId="CommentSubject">
    <w:name w:val="annotation subject"/>
    <w:basedOn w:val="CommentText"/>
    <w:next w:val="CommentText"/>
    <w:link w:val="CommentSubjectChar"/>
    <w:uiPriority w:val="99"/>
    <w:semiHidden/>
    <w:unhideWhenUsed/>
    <w:rsid w:val="00C679B0"/>
    <w:pPr>
      <w:spacing w:after="200"/>
    </w:pPr>
    <w:rPr>
      <w:b/>
      <w:bCs/>
    </w:rPr>
  </w:style>
  <w:style w:type="character" w:customStyle="1" w:styleId="CommentSubjectChar">
    <w:name w:val="Comment Subject Char"/>
    <w:basedOn w:val="CommentTextChar"/>
    <w:link w:val="CommentSubject"/>
    <w:uiPriority w:val="99"/>
    <w:semiHidden/>
    <w:rsid w:val="00C679B0"/>
    <w:rPr>
      <w:rFonts w:ascii="ElegaGarmnd BT" w:hAnsi="ElegaGarmnd BT"/>
      <w:b/>
      <w:bCs/>
      <w:sz w:val="20"/>
      <w:szCs w:val="20"/>
    </w:rPr>
  </w:style>
  <w:style w:type="character" w:styleId="UnresolvedMention">
    <w:name w:val="Unresolved Mention"/>
    <w:basedOn w:val="DefaultParagraphFont"/>
    <w:uiPriority w:val="99"/>
    <w:semiHidden/>
    <w:unhideWhenUsed/>
    <w:rsid w:val="00143790"/>
    <w:rPr>
      <w:color w:val="605E5C"/>
      <w:shd w:val="clear" w:color="auto" w:fill="E1DFDD"/>
    </w:rPr>
  </w:style>
  <w:style w:type="paragraph" w:styleId="Revision">
    <w:name w:val="Revision"/>
    <w:hidden/>
    <w:uiPriority w:val="99"/>
    <w:semiHidden/>
    <w:rsid w:val="00B40097"/>
    <w:pPr>
      <w:spacing w:after="0" w:line="240" w:lineRule="auto"/>
    </w:pPr>
    <w:rPr>
      <w:rFonts w:ascii="ElegaGarmnd BT" w:hAnsi="ElegaGarmnd BT"/>
      <w:sz w:val="20"/>
    </w:rPr>
  </w:style>
  <w:style w:type="paragraph" w:customStyle="1" w:styleId="TableRowLEFT">
    <w:name w:val="Table_Row_LEFT"/>
    <w:basedOn w:val="Normal"/>
    <w:link w:val="TableRowLEFTChar"/>
    <w:uiPriority w:val="14"/>
    <w:rsid w:val="00AA1190"/>
    <w:pPr>
      <w:widowControl w:val="0"/>
      <w:spacing w:before="60" w:after="60" w:line="240" w:lineRule="auto"/>
    </w:pPr>
    <w:rPr>
      <w:rFonts w:ascii="Humnst777 Lt BT" w:eastAsia="Arial Unicode MS" w:hAnsi="Humnst777 Lt BT" w:cs="Times New Roman"/>
      <w:bCs/>
      <w:szCs w:val="15"/>
    </w:rPr>
  </w:style>
  <w:style w:type="character" w:customStyle="1" w:styleId="TableRowLEFTChar">
    <w:name w:val="Table_Row_LEFT Char"/>
    <w:basedOn w:val="DefaultParagraphFont"/>
    <w:link w:val="TableRowLEFT"/>
    <w:uiPriority w:val="14"/>
    <w:rsid w:val="00AA1190"/>
    <w:rPr>
      <w:rFonts w:ascii="Humnst777 Lt BT" w:eastAsia="Arial Unicode MS" w:hAnsi="Humnst777 Lt BT" w:cs="Times New Roman"/>
      <w:bCs/>
      <w:sz w:val="20"/>
      <w:szCs w:val="15"/>
    </w:rPr>
  </w:style>
  <w:style w:type="table" w:customStyle="1" w:styleId="TableGrid1">
    <w:name w:val="Table Grid1"/>
    <w:basedOn w:val="TableNormal"/>
    <w:uiPriority w:val="39"/>
    <w:rsid w:val="00AA1190"/>
    <w:pPr>
      <w:spacing w:after="0" w:line="240" w:lineRule="auto"/>
    </w:pPr>
    <w:rPr>
      <w:rFonts w:ascii="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234259">
      <w:bodyDiv w:val="1"/>
      <w:marLeft w:val="0"/>
      <w:marRight w:val="0"/>
      <w:marTop w:val="0"/>
      <w:marBottom w:val="0"/>
      <w:divBdr>
        <w:top w:val="none" w:sz="0" w:space="0" w:color="auto"/>
        <w:left w:val="none" w:sz="0" w:space="0" w:color="auto"/>
        <w:bottom w:val="none" w:sz="0" w:space="0" w:color="auto"/>
        <w:right w:val="none" w:sz="0" w:space="0" w:color="auto"/>
      </w:divBdr>
    </w:div>
    <w:div w:id="103600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oderick.haenke@vt.nacdnet.ne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gbolin@stone-env.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broderick.haenke@vt.nacdnet.ne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bolin@stone-env.com"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info@stone-env.com" TargetMode="External"/><Relationship Id="rId1" Type="http://schemas.openxmlformats.org/officeDocument/2006/relationships/hyperlink" Target="mailto:info@stone-env.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CD9B81B4D98346B1492F3F8958152D" ma:contentTypeVersion="13" ma:contentTypeDescription="Create a new document." ma:contentTypeScope="" ma:versionID="fb96e93485c299dfe252d27e80a6858b">
  <xsd:schema xmlns:xsd="http://www.w3.org/2001/XMLSchema" xmlns:xs="http://www.w3.org/2001/XMLSchema" xmlns:p="http://schemas.microsoft.com/office/2006/metadata/properties" xmlns:ns3="66fd8db1-b68b-49bd-adfc-0de3c2b9f115" xmlns:ns4="79ad8434-4d69-4215-af80-7616304fe0b7" targetNamespace="http://schemas.microsoft.com/office/2006/metadata/properties" ma:root="true" ma:fieldsID="52c7b5fb2ffd3a947e21765b1f4392e7" ns3:_="" ns4:_="">
    <xsd:import namespace="66fd8db1-b68b-49bd-adfc-0de3c2b9f115"/>
    <xsd:import namespace="79ad8434-4d69-4215-af80-7616304fe0b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d8db1-b68b-49bd-adfc-0de3c2b9f11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ad8434-4d69-4215-af80-7616304fe0b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9F9EC9-0C0E-4D30-9450-B73D5F75C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d8db1-b68b-49bd-adfc-0de3c2b9f115"/>
    <ds:schemaRef ds:uri="79ad8434-4d69-4215-af80-7616304fe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B93FA0-9680-44EB-AA29-D9BD5E8F5017}">
  <ds:schemaRefs>
    <ds:schemaRef ds:uri="http://schemas.openxmlformats.org/officeDocument/2006/bibliography"/>
  </ds:schemaRefs>
</ds:datastoreItem>
</file>

<file path=customXml/itemProps3.xml><?xml version="1.0" encoding="utf-8"?>
<ds:datastoreItem xmlns:ds="http://schemas.openxmlformats.org/officeDocument/2006/customXml" ds:itemID="{356311B7-34D3-4B7C-A887-FF4A4EAA59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0C952C-BA37-4EDB-8BB9-113F139E82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Johnson</dc:creator>
  <cp:keywords/>
  <dc:description/>
  <cp:lastModifiedBy>Evan Johnson</cp:lastModifiedBy>
  <cp:revision>22</cp:revision>
  <cp:lastPrinted>2020-07-08T17:08:00Z</cp:lastPrinted>
  <dcterms:created xsi:type="dcterms:W3CDTF">2020-07-08T17:14:00Z</dcterms:created>
  <dcterms:modified xsi:type="dcterms:W3CDTF">2022-06-30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CD9B81B4D98346B1492F3F8958152D</vt:lpwstr>
  </property>
</Properties>
</file>